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357C4" w14:textId="77777777" w:rsidR="005613BB" w:rsidRPr="005613BB" w:rsidRDefault="005613BB" w:rsidP="005613BB">
      <w:pPr>
        <w:pStyle w:val="contentpasted1"/>
        <w:rPr>
          <w:color w:val="000000"/>
          <w:sz w:val="24"/>
          <w:szCs w:val="24"/>
        </w:rPr>
      </w:pPr>
      <w:r w:rsidRPr="005613BB">
        <w:rPr>
          <w:color w:val="000000"/>
          <w:sz w:val="24"/>
          <w:szCs w:val="24"/>
        </w:rPr>
        <w:t>I. Introduction</w:t>
      </w:r>
    </w:p>
    <w:p w14:paraId="3DDAEFC4" w14:textId="77777777" w:rsidR="005613BB" w:rsidRPr="005613BB" w:rsidRDefault="005613BB" w:rsidP="005613BB">
      <w:pPr>
        <w:pStyle w:val="contentpasted1"/>
        <w:rPr>
          <w:color w:val="000000"/>
          <w:sz w:val="24"/>
          <w:szCs w:val="24"/>
        </w:rPr>
      </w:pPr>
      <w:r w:rsidRPr="005613BB">
        <w:rPr>
          <w:color w:val="000000"/>
          <w:sz w:val="24"/>
          <w:szCs w:val="24"/>
        </w:rPr>
        <w:t> </w:t>
      </w:r>
    </w:p>
    <w:p w14:paraId="132D0BD2" w14:textId="77777777" w:rsidR="005613BB" w:rsidRPr="005613BB" w:rsidRDefault="005613BB" w:rsidP="005613BB">
      <w:pPr>
        <w:pStyle w:val="contentpasted1"/>
        <w:rPr>
          <w:color w:val="000000"/>
          <w:sz w:val="24"/>
          <w:szCs w:val="24"/>
        </w:rPr>
      </w:pPr>
      <w:r w:rsidRPr="005613BB">
        <w:rPr>
          <w:color w:val="000000"/>
          <w:sz w:val="24"/>
          <w:szCs w:val="24"/>
        </w:rPr>
        <w:t>   A. Brief greeting and introduction of those present</w:t>
      </w:r>
    </w:p>
    <w:p w14:paraId="422B340E" w14:textId="77777777" w:rsidR="005613BB" w:rsidRPr="005613BB" w:rsidRDefault="005613BB" w:rsidP="005613BB">
      <w:pPr>
        <w:pStyle w:val="contentpasted1"/>
        <w:rPr>
          <w:color w:val="000000"/>
          <w:sz w:val="24"/>
          <w:szCs w:val="24"/>
        </w:rPr>
      </w:pPr>
      <w:r w:rsidRPr="005613BB">
        <w:rPr>
          <w:color w:val="000000"/>
          <w:sz w:val="24"/>
          <w:szCs w:val="24"/>
        </w:rPr>
        <w:t> </w:t>
      </w:r>
    </w:p>
    <w:p w14:paraId="0E78E2D8" w14:textId="77777777" w:rsidR="005613BB" w:rsidRPr="005613BB" w:rsidRDefault="005613BB" w:rsidP="005613BB">
      <w:pPr>
        <w:pStyle w:val="contentpasted1"/>
        <w:rPr>
          <w:color w:val="000000"/>
          <w:sz w:val="24"/>
          <w:szCs w:val="24"/>
        </w:rPr>
      </w:pPr>
      <w:r w:rsidRPr="005613BB">
        <w:rPr>
          <w:color w:val="000000"/>
          <w:sz w:val="24"/>
          <w:szCs w:val="24"/>
        </w:rPr>
        <w:t>   B. Overview of POWAR project and its goals</w:t>
      </w:r>
    </w:p>
    <w:p w14:paraId="4EA31F35" w14:textId="77777777" w:rsidR="005613BB" w:rsidRPr="005613BB" w:rsidRDefault="005613BB" w:rsidP="005613BB">
      <w:pPr>
        <w:pStyle w:val="contentpasted1"/>
        <w:rPr>
          <w:color w:val="000000"/>
          <w:sz w:val="24"/>
          <w:szCs w:val="24"/>
        </w:rPr>
      </w:pPr>
      <w:r w:rsidRPr="005613BB">
        <w:rPr>
          <w:color w:val="000000"/>
          <w:sz w:val="24"/>
          <w:szCs w:val="24"/>
        </w:rPr>
        <w:t> </w:t>
      </w:r>
    </w:p>
    <w:p w14:paraId="62F10A92" w14:textId="77777777" w:rsidR="005613BB" w:rsidRPr="005613BB" w:rsidRDefault="005613BB" w:rsidP="005613BB">
      <w:pPr>
        <w:pStyle w:val="contentpasted1"/>
        <w:rPr>
          <w:color w:val="000000"/>
          <w:sz w:val="24"/>
          <w:szCs w:val="24"/>
        </w:rPr>
      </w:pPr>
      <w:r w:rsidRPr="005613BB">
        <w:rPr>
          <w:color w:val="000000"/>
          <w:sz w:val="24"/>
          <w:szCs w:val="24"/>
        </w:rPr>
        <w:t>II. Project Requirements</w:t>
      </w:r>
    </w:p>
    <w:p w14:paraId="542F6678" w14:textId="77777777" w:rsidR="005613BB" w:rsidRPr="005613BB" w:rsidRDefault="005613BB" w:rsidP="005613BB">
      <w:pPr>
        <w:pStyle w:val="contentpasted1"/>
        <w:rPr>
          <w:color w:val="000000"/>
          <w:sz w:val="24"/>
          <w:szCs w:val="24"/>
        </w:rPr>
      </w:pPr>
      <w:r w:rsidRPr="005613BB">
        <w:rPr>
          <w:color w:val="000000"/>
          <w:sz w:val="24"/>
          <w:szCs w:val="24"/>
        </w:rPr>
        <w:t> </w:t>
      </w:r>
    </w:p>
    <w:p w14:paraId="397AE4DB" w14:textId="77777777" w:rsidR="005613BB" w:rsidRPr="005613BB" w:rsidRDefault="005613BB" w:rsidP="005613BB">
      <w:pPr>
        <w:pStyle w:val="contentpasted1"/>
        <w:rPr>
          <w:color w:val="000000"/>
          <w:sz w:val="24"/>
          <w:szCs w:val="24"/>
        </w:rPr>
      </w:pPr>
      <w:r w:rsidRPr="005613BB">
        <w:rPr>
          <w:color w:val="000000"/>
          <w:sz w:val="24"/>
          <w:szCs w:val="24"/>
        </w:rPr>
        <w:t>   A. Detailed presentation on the project, focusing on technical and operational requirements</w:t>
      </w:r>
    </w:p>
    <w:p w14:paraId="3AAA888A" w14:textId="77777777" w:rsidR="005613BB" w:rsidRPr="005613BB" w:rsidRDefault="005613BB" w:rsidP="005613BB">
      <w:pPr>
        <w:pStyle w:val="contentpasted1"/>
        <w:rPr>
          <w:color w:val="000000"/>
          <w:sz w:val="24"/>
          <w:szCs w:val="24"/>
        </w:rPr>
      </w:pPr>
      <w:r w:rsidRPr="005613BB">
        <w:rPr>
          <w:color w:val="000000"/>
          <w:sz w:val="24"/>
          <w:szCs w:val="24"/>
        </w:rPr>
        <w:t> </w:t>
      </w:r>
    </w:p>
    <w:p w14:paraId="3B44EDF3" w14:textId="77777777" w:rsidR="005613BB" w:rsidRPr="005613BB" w:rsidRDefault="005613BB" w:rsidP="005613BB">
      <w:pPr>
        <w:pStyle w:val="contentpasted1"/>
        <w:rPr>
          <w:color w:val="000000"/>
          <w:sz w:val="24"/>
          <w:szCs w:val="24"/>
        </w:rPr>
      </w:pPr>
      <w:r w:rsidRPr="005613BB">
        <w:rPr>
          <w:color w:val="000000"/>
          <w:sz w:val="24"/>
          <w:szCs w:val="24"/>
        </w:rPr>
        <w:t>   B. Discuss the challenges faced in the existing model</w:t>
      </w:r>
    </w:p>
    <w:p w14:paraId="5E69589E" w14:textId="77777777" w:rsidR="005613BB" w:rsidRPr="005613BB" w:rsidRDefault="005613BB" w:rsidP="005613BB">
      <w:pPr>
        <w:pStyle w:val="contentpasted1"/>
        <w:rPr>
          <w:color w:val="000000"/>
          <w:sz w:val="24"/>
          <w:szCs w:val="24"/>
        </w:rPr>
      </w:pPr>
      <w:r w:rsidRPr="005613BB">
        <w:rPr>
          <w:color w:val="000000"/>
          <w:sz w:val="24"/>
          <w:szCs w:val="24"/>
        </w:rPr>
        <w:t> </w:t>
      </w:r>
    </w:p>
    <w:p w14:paraId="0A79A155" w14:textId="77777777" w:rsidR="005613BB" w:rsidRPr="005613BB" w:rsidRDefault="005613BB" w:rsidP="005613BB">
      <w:pPr>
        <w:pStyle w:val="contentpasted1"/>
        <w:rPr>
          <w:color w:val="000000"/>
          <w:sz w:val="24"/>
          <w:szCs w:val="24"/>
        </w:rPr>
      </w:pPr>
      <w:r w:rsidRPr="005613BB">
        <w:rPr>
          <w:color w:val="000000"/>
          <w:sz w:val="24"/>
          <w:szCs w:val="24"/>
        </w:rPr>
        <w:t>   C. Clarification on key points by the team</w:t>
      </w:r>
    </w:p>
    <w:p w14:paraId="0DDDEC0E" w14:textId="60679856" w:rsidR="005613BB" w:rsidRPr="005613BB" w:rsidRDefault="005613BB" w:rsidP="005613BB">
      <w:pPr>
        <w:pStyle w:val="contentpasted1"/>
        <w:rPr>
          <w:color w:val="000000"/>
          <w:sz w:val="24"/>
          <w:szCs w:val="24"/>
        </w:rPr>
      </w:pPr>
      <w:r w:rsidRPr="005613BB">
        <w:rPr>
          <w:color w:val="000000"/>
          <w:sz w:val="24"/>
          <w:szCs w:val="24"/>
        </w:rPr>
        <w:t> </w:t>
      </w:r>
    </w:p>
    <w:p w14:paraId="15B58365" w14:textId="77777777" w:rsidR="005613BB" w:rsidRPr="005613BB" w:rsidRDefault="005613BB" w:rsidP="005613BB">
      <w:pPr>
        <w:pStyle w:val="contentpasted1"/>
        <w:rPr>
          <w:color w:val="000000"/>
          <w:sz w:val="24"/>
          <w:szCs w:val="24"/>
        </w:rPr>
      </w:pPr>
      <w:r w:rsidRPr="005613BB">
        <w:rPr>
          <w:color w:val="000000"/>
          <w:sz w:val="24"/>
          <w:szCs w:val="24"/>
        </w:rPr>
        <w:t>Questions:</w:t>
      </w:r>
    </w:p>
    <w:p w14:paraId="6F7E76E8" w14:textId="77777777" w:rsidR="005613BB" w:rsidRPr="005613BB" w:rsidRDefault="005613BB" w:rsidP="005613BB">
      <w:pPr>
        <w:pStyle w:val="contentpasted1"/>
        <w:rPr>
          <w:color w:val="000000"/>
          <w:sz w:val="24"/>
          <w:szCs w:val="24"/>
        </w:rPr>
      </w:pPr>
      <w:r w:rsidRPr="005613BB">
        <w:rPr>
          <w:color w:val="000000"/>
          <w:sz w:val="24"/>
          <w:szCs w:val="24"/>
        </w:rPr>
        <w:t> </w:t>
      </w:r>
    </w:p>
    <w:p w14:paraId="61A48B7B" w14:textId="72D27B84" w:rsidR="005613BB" w:rsidRDefault="005613BB" w:rsidP="00ED0BFB">
      <w:pPr>
        <w:pStyle w:val="contentpasted1"/>
        <w:numPr>
          <w:ilvl w:val="0"/>
          <w:numId w:val="1"/>
        </w:numPr>
        <w:rPr>
          <w:color w:val="000000"/>
          <w:sz w:val="24"/>
          <w:szCs w:val="24"/>
        </w:rPr>
      </w:pPr>
      <w:r w:rsidRPr="005613BB">
        <w:rPr>
          <w:color w:val="000000"/>
          <w:sz w:val="24"/>
          <w:szCs w:val="24"/>
        </w:rPr>
        <w:t>Could you provide more technical details of the existing model?</w:t>
      </w:r>
    </w:p>
    <w:p w14:paraId="25135C8E" w14:textId="01A35A80" w:rsidR="00ED0BFB" w:rsidRDefault="00ED0BFB" w:rsidP="00ED0BFB">
      <w:pPr>
        <w:pStyle w:val="contentpasted1"/>
        <w:rPr>
          <w:color w:val="000000"/>
          <w:sz w:val="24"/>
          <w:szCs w:val="24"/>
        </w:rPr>
      </w:pPr>
    </w:p>
    <w:p w14:paraId="5F574FF1" w14:textId="77777777" w:rsidR="00ED0BFB" w:rsidRPr="00D318E9" w:rsidRDefault="00ED0BFB" w:rsidP="00ED0BFB">
      <w:pPr>
        <w:pStyle w:val="contentpasted1"/>
        <w:numPr>
          <w:ilvl w:val="0"/>
          <w:numId w:val="2"/>
        </w:numPr>
        <w:rPr>
          <w:color w:val="000000"/>
          <w:sz w:val="24"/>
          <w:szCs w:val="24"/>
          <w:highlight w:val="yellow"/>
        </w:rPr>
      </w:pPr>
      <w:r w:rsidRPr="00D318E9">
        <w:rPr>
          <w:color w:val="000000"/>
          <w:sz w:val="24"/>
          <w:szCs w:val="24"/>
          <w:highlight w:val="yellow"/>
        </w:rPr>
        <w:t xml:space="preserve">POWAR is a box that has some </w:t>
      </w:r>
      <w:proofErr w:type="spellStart"/>
      <w:r w:rsidRPr="00D318E9">
        <w:rPr>
          <w:color w:val="000000"/>
          <w:sz w:val="24"/>
          <w:szCs w:val="24"/>
          <w:highlight w:val="yellow"/>
        </w:rPr>
        <w:t>Seeed</w:t>
      </w:r>
      <w:proofErr w:type="spellEnd"/>
      <w:r w:rsidRPr="00D318E9">
        <w:rPr>
          <w:color w:val="000000"/>
          <w:sz w:val="24"/>
          <w:szCs w:val="24"/>
          <w:highlight w:val="yellow"/>
        </w:rPr>
        <w:t xml:space="preserve"> Studio Grove sensors inside:</w:t>
      </w:r>
    </w:p>
    <w:p w14:paraId="5A4BA128" w14:textId="3342EDF1" w:rsidR="00ED0BFB" w:rsidRPr="00D318E9" w:rsidRDefault="00ED0BFB" w:rsidP="00ED0BFB">
      <w:pPr>
        <w:pStyle w:val="contentpasted1"/>
        <w:numPr>
          <w:ilvl w:val="1"/>
          <w:numId w:val="2"/>
        </w:numPr>
        <w:rPr>
          <w:color w:val="000000"/>
          <w:sz w:val="24"/>
          <w:szCs w:val="24"/>
          <w:highlight w:val="yellow"/>
        </w:rPr>
      </w:pPr>
      <w:r w:rsidRPr="00D318E9">
        <w:rPr>
          <w:color w:val="000000"/>
          <w:sz w:val="24"/>
          <w:szCs w:val="24"/>
          <w:highlight w:val="yellow"/>
        </w:rPr>
        <w:t>SHT-40 Temperature and Humidity</w:t>
      </w:r>
    </w:p>
    <w:p w14:paraId="0714EFEF" w14:textId="77777777" w:rsidR="00ED0BFB" w:rsidRPr="00D318E9" w:rsidRDefault="00ED0BFB" w:rsidP="00ED0BFB">
      <w:pPr>
        <w:pStyle w:val="contentpasted1"/>
        <w:numPr>
          <w:ilvl w:val="1"/>
          <w:numId w:val="2"/>
        </w:numPr>
        <w:rPr>
          <w:color w:val="000000"/>
          <w:sz w:val="24"/>
          <w:szCs w:val="24"/>
          <w:highlight w:val="yellow"/>
        </w:rPr>
      </w:pPr>
      <w:r w:rsidRPr="00D318E9">
        <w:rPr>
          <w:color w:val="000000"/>
          <w:sz w:val="24"/>
          <w:szCs w:val="24"/>
          <w:highlight w:val="yellow"/>
        </w:rPr>
        <w:t>Soil Moisture</w:t>
      </w:r>
    </w:p>
    <w:p w14:paraId="5E23006A" w14:textId="086ADFB6" w:rsidR="00ED0BFB" w:rsidRPr="00D318E9" w:rsidRDefault="00ED0BFB" w:rsidP="00ED0BFB">
      <w:pPr>
        <w:pStyle w:val="contentpasted1"/>
        <w:numPr>
          <w:ilvl w:val="1"/>
          <w:numId w:val="2"/>
        </w:numPr>
        <w:rPr>
          <w:color w:val="000000"/>
          <w:sz w:val="24"/>
          <w:szCs w:val="24"/>
          <w:highlight w:val="yellow"/>
        </w:rPr>
      </w:pPr>
      <w:r w:rsidRPr="00D318E9">
        <w:rPr>
          <w:color w:val="000000"/>
          <w:sz w:val="24"/>
          <w:szCs w:val="24"/>
          <w:highlight w:val="yellow"/>
        </w:rPr>
        <w:t xml:space="preserve">CO2 Sensor </w:t>
      </w:r>
    </w:p>
    <w:p w14:paraId="59CD488F" w14:textId="77777777" w:rsidR="00ED0BFB" w:rsidRPr="00D318E9" w:rsidRDefault="00ED0BFB" w:rsidP="005613BB">
      <w:pPr>
        <w:pStyle w:val="contentpasted1"/>
        <w:rPr>
          <w:color w:val="000000"/>
          <w:sz w:val="24"/>
          <w:szCs w:val="24"/>
          <w:highlight w:val="yellow"/>
        </w:rPr>
      </w:pPr>
    </w:p>
    <w:p w14:paraId="3E7A4AD1" w14:textId="77777777" w:rsidR="00D318E9" w:rsidRPr="00D318E9" w:rsidRDefault="00ED0BFB" w:rsidP="00D318E9">
      <w:pPr>
        <w:pStyle w:val="contentpasted1"/>
        <w:numPr>
          <w:ilvl w:val="0"/>
          <w:numId w:val="2"/>
        </w:numPr>
        <w:rPr>
          <w:color w:val="000000"/>
          <w:sz w:val="24"/>
          <w:szCs w:val="24"/>
          <w:highlight w:val="yellow"/>
        </w:rPr>
      </w:pPr>
      <w:r w:rsidRPr="00D318E9">
        <w:rPr>
          <w:color w:val="000000"/>
          <w:sz w:val="24"/>
          <w:szCs w:val="24"/>
          <w:highlight w:val="yellow"/>
        </w:rPr>
        <w:t xml:space="preserve">They are connected to a </w:t>
      </w:r>
      <w:proofErr w:type="spellStart"/>
      <w:r w:rsidRPr="00D318E9">
        <w:rPr>
          <w:color w:val="000000"/>
          <w:sz w:val="24"/>
          <w:szCs w:val="24"/>
          <w:highlight w:val="yellow"/>
        </w:rPr>
        <w:t>Seeed</w:t>
      </w:r>
      <w:proofErr w:type="spellEnd"/>
      <w:r w:rsidRPr="00D318E9">
        <w:rPr>
          <w:color w:val="000000"/>
          <w:sz w:val="24"/>
          <w:szCs w:val="24"/>
          <w:highlight w:val="yellow"/>
        </w:rPr>
        <w:t xml:space="preserve"> Studio WIO Terminal that gets the information and send it to a server through </w:t>
      </w:r>
      <w:proofErr w:type="spellStart"/>
      <w:r w:rsidRPr="00D318E9">
        <w:rPr>
          <w:color w:val="000000"/>
          <w:sz w:val="24"/>
          <w:szCs w:val="24"/>
          <w:highlight w:val="yellow"/>
        </w:rPr>
        <w:t>MQTT.</w:t>
      </w:r>
      <w:proofErr w:type="spellEnd"/>
    </w:p>
    <w:p w14:paraId="7823B9FB" w14:textId="74950ED0" w:rsidR="00ED0BFB" w:rsidRPr="00D318E9" w:rsidRDefault="00ED0BFB" w:rsidP="00D318E9">
      <w:pPr>
        <w:pStyle w:val="contentpasted1"/>
        <w:numPr>
          <w:ilvl w:val="1"/>
          <w:numId w:val="2"/>
        </w:numPr>
        <w:rPr>
          <w:color w:val="000000"/>
          <w:sz w:val="24"/>
          <w:szCs w:val="24"/>
          <w:highlight w:val="yellow"/>
        </w:rPr>
      </w:pPr>
      <w:hyperlink r:id="rId5" w:history="1">
        <w:proofErr w:type="spellStart"/>
        <w:r w:rsidRPr="00D318E9">
          <w:rPr>
            <w:rStyle w:val="Hyperlink"/>
            <w:highlight w:val="yellow"/>
          </w:rPr>
          <w:t>Wio</w:t>
        </w:r>
        <w:proofErr w:type="spellEnd"/>
        <w:r w:rsidRPr="00D318E9">
          <w:rPr>
            <w:rStyle w:val="Hyperlink"/>
            <w:highlight w:val="yellow"/>
          </w:rPr>
          <w:t xml:space="preserve"> Terminal landing page (seeedstudio.com)</w:t>
        </w:r>
      </w:hyperlink>
    </w:p>
    <w:p w14:paraId="15662811" w14:textId="1F839C09" w:rsidR="00D318E9" w:rsidRPr="00D318E9" w:rsidRDefault="00D318E9" w:rsidP="00D318E9">
      <w:pPr>
        <w:pStyle w:val="contentpasted1"/>
        <w:numPr>
          <w:ilvl w:val="1"/>
          <w:numId w:val="2"/>
        </w:numPr>
        <w:rPr>
          <w:color w:val="000000"/>
          <w:sz w:val="24"/>
          <w:szCs w:val="24"/>
          <w:highlight w:val="yellow"/>
        </w:rPr>
      </w:pPr>
      <w:hyperlink r:id="rId6" w:history="1">
        <w:r w:rsidRPr="00D318E9">
          <w:rPr>
            <w:rStyle w:val="Hyperlink"/>
            <w:highlight w:val="yellow"/>
          </w:rPr>
          <w:t xml:space="preserve">Get Started with </w:t>
        </w:r>
        <w:proofErr w:type="spellStart"/>
        <w:r w:rsidRPr="00D318E9">
          <w:rPr>
            <w:rStyle w:val="Hyperlink"/>
            <w:highlight w:val="yellow"/>
          </w:rPr>
          <w:t>Wio</w:t>
        </w:r>
        <w:proofErr w:type="spellEnd"/>
        <w:r w:rsidRPr="00D318E9">
          <w:rPr>
            <w:rStyle w:val="Hyperlink"/>
            <w:highlight w:val="yellow"/>
          </w:rPr>
          <w:t xml:space="preserve"> Terminal | </w:t>
        </w:r>
        <w:proofErr w:type="spellStart"/>
        <w:r w:rsidRPr="00D318E9">
          <w:rPr>
            <w:rStyle w:val="Hyperlink"/>
            <w:highlight w:val="yellow"/>
          </w:rPr>
          <w:t>Seeed</w:t>
        </w:r>
        <w:proofErr w:type="spellEnd"/>
        <w:r w:rsidRPr="00D318E9">
          <w:rPr>
            <w:rStyle w:val="Hyperlink"/>
            <w:highlight w:val="yellow"/>
          </w:rPr>
          <w:t xml:space="preserve"> Studio Wiki</w:t>
        </w:r>
      </w:hyperlink>
    </w:p>
    <w:p w14:paraId="1705DA51" w14:textId="3A7E41F9" w:rsidR="00D318E9" w:rsidRPr="00D318E9" w:rsidRDefault="00D318E9" w:rsidP="00D318E9">
      <w:pPr>
        <w:pStyle w:val="contentpasted1"/>
        <w:numPr>
          <w:ilvl w:val="1"/>
          <w:numId w:val="2"/>
        </w:numPr>
        <w:rPr>
          <w:color w:val="000000"/>
          <w:sz w:val="24"/>
          <w:szCs w:val="24"/>
          <w:highlight w:val="yellow"/>
        </w:rPr>
      </w:pPr>
      <w:hyperlink r:id="rId7" w:history="1">
        <w:proofErr w:type="spellStart"/>
        <w:r w:rsidRPr="00D318E9">
          <w:rPr>
            <w:rStyle w:val="Hyperlink"/>
            <w:highlight w:val="yellow"/>
          </w:rPr>
          <w:t>Wio</w:t>
        </w:r>
        <w:proofErr w:type="spellEnd"/>
        <w:r w:rsidRPr="00D318E9">
          <w:rPr>
            <w:rStyle w:val="Hyperlink"/>
            <w:highlight w:val="yellow"/>
          </w:rPr>
          <w:t xml:space="preserve"> Terminal Classroom - YouTube</w:t>
        </w:r>
      </w:hyperlink>
    </w:p>
    <w:p w14:paraId="18B5C6ED" w14:textId="575DA9F8" w:rsidR="00D318E9" w:rsidRPr="00D318E9" w:rsidRDefault="00D318E9" w:rsidP="00D318E9">
      <w:pPr>
        <w:pStyle w:val="contentpasted1"/>
        <w:numPr>
          <w:ilvl w:val="1"/>
          <w:numId w:val="2"/>
        </w:numPr>
        <w:rPr>
          <w:color w:val="000000"/>
          <w:sz w:val="24"/>
          <w:szCs w:val="24"/>
          <w:highlight w:val="yellow"/>
        </w:rPr>
      </w:pPr>
      <w:hyperlink r:id="rId8" w:history="1">
        <w:r w:rsidRPr="00D318E9">
          <w:rPr>
            <w:rStyle w:val="Hyperlink"/>
            <w:highlight w:val="yellow"/>
          </w:rPr>
          <w:t>Wio-Terminal-User-Manual.pdf (seeedstudio.com)</w:t>
        </w:r>
      </w:hyperlink>
    </w:p>
    <w:p w14:paraId="3CF844A7" w14:textId="77777777" w:rsidR="00ED0BFB" w:rsidRPr="00D318E9" w:rsidRDefault="00ED0BFB" w:rsidP="00ED0BFB">
      <w:pPr>
        <w:pStyle w:val="contentpasted1"/>
        <w:rPr>
          <w:highlight w:val="yellow"/>
        </w:rPr>
      </w:pPr>
    </w:p>
    <w:p w14:paraId="43A78907" w14:textId="3F4E6962" w:rsidR="00ED0BFB" w:rsidRPr="00D318E9" w:rsidRDefault="00ED0BFB" w:rsidP="00ED0BFB">
      <w:pPr>
        <w:pStyle w:val="contentpasted1"/>
        <w:numPr>
          <w:ilvl w:val="0"/>
          <w:numId w:val="2"/>
        </w:numPr>
        <w:rPr>
          <w:color w:val="000000"/>
          <w:sz w:val="24"/>
          <w:szCs w:val="24"/>
          <w:highlight w:val="yellow"/>
        </w:rPr>
      </w:pPr>
      <w:r w:rsidRPr="00D318E9">
        <w:rPr>
          <w:highlight w:val="yellow"/>
        </w:rPr>
        <w:t>The information is received in a Node-Red server.</w:t>
      </w:r>
    </w:p>
    <w:p w14:paraId="25EC3212" w14:textId="0C82F8F6" w:rsidR="00D318E9" w:rsidRPr="00D318E9" w:rsidRDefault="00D318E9" w:rsidP="00D318E9">
      <w:pPr>
        <w:pStyle w:val="contentpasted1"/>
        <w:numPr>
          <w:ilvl w:val="1"/>
          <w:numId w:val="2"/>
        </w:numPr>
        <w:rPr>
          <w:color w:val="000000"/>
          <w:sz w:val="24"/>
          <w:szCs w:val="24"/>
          <w:highlight w:val="yellow"/>
        </w:rPr>
      </w:pPr>
      <w:hyperlink r:id="rId9" w:history="1">
        <w:r w:rsidRPr="00D318E9">
          <w:rPr>
            <w:rStyle w:val="Hyperlink"/>
            <w:highlight w:val="yellow"/>
          </w:rPr>
          <w:t>POWAR SERVER (powarsteam.com)</w:t>
        </w:r>
      </w:hyperlink>
    </w:p>
    <w:p w14:paraId="1795A207" w14:textId="3BB84468" w:rsidR="00D318E9" w:rsidRPr="00D318E9" w:rsidRDefault="00D318E9" w:rsidP="00D318E9">
      <w:pPr>
        <w:pStyle w:val="contentpasted1"/>
        <w:numPr>
          <w:ilvl w:val="1"/>
          <w:numId w:val="2"/>
        </w:numPr>
        <w:rPr>
          <w:color w:val="000000"/>
          <w:sz w:val="24"/>
          <w:szCs w:val="24"/>
          <w:highlight w:val="yellow"/>
        </w:rPr>
      </w:pPr>
      <w:hyperlink r:id="rId10" w:history="1">
        <w:r w:rsidRPr="00D318E9">
          <w:rPr>
            <w:rStyle w:val="Hyperlink"/>
            <w:highlight w:val="yellow"/>
          </w:rPr>
          <w:t>POWAR SERVER CONFIG (powarsteam.com)</w:t>
        </w:r>
      </w:hyperlink>
    </w:p>
    <w:p w14:paraId="27252AAA" w14:textId="77777777" w:rsidR="00D318E9" w:rsidRPr="00D318E9" w:rsidRDefault="00D318E9" w:rsidP="00D318E9">
      <w:pPr>
        <w:pStyle w:val="contentpasted1"/>
        <w:ind w:left="1440"/>
        <w:rPr>
          <w:color w:val="000000"/>
          <w:sz w:val="24"/>
          <w:szCs w:val="24"/>
          <w:highlight w:val="yellow"/>
        </w:rPr>
      </w:pPr>
    </w:p>
    <w:p w14:paraId="3EB86A23" w14:textId="77D7B46A" w:rsidR="00ED0BFB" w:rsidRPr="00D318E9" w:rsidRDefault="00ED0BFB" w:rsidP="00D318E9">
      <w:pPr>
        <w:pStyle w:val="contentpasted1"/>
        <w:numPr>
          <w:ilvl w:val="0"/>
          <w:numId w:val="2"/>
        </w:numPr>
        <w:rPr>
          <w:color w:val="000000"/>
          <w:sz w:val="24"/>
          <w:szCs w:val="24"/>
          <w:highlight w:val="yellow"/>
        </w:rPr>
      </w:pPr>
      <w:r w:rsidRPr="00D318E9">
        <w:rPr>
          <w:highlight w:val="yellow"/>
        </w:rPr>
        <w:t>The Node Red server has an interface that allows the user to get weather data from a certain city around the world.</w:t>
      </w:r>
      <w:r w:rsidR="00D318E9" w:rsidRPr="00D318E9">
        <w:rPr>
          <w:color w:val="000000"/>
          <w:sz w:val="24"/>
          <w:szCs w:val="24"/>
          <w:highlight w:val="yellow"/>
        </w:rPr>
        <w:t xml:space="preserve"> </w:t>
      </w:r>
      <w:r w:rsidRPr="00D318E9">
        <w:rPr>
          <w:highlight w:val="yellow"/>
        </w:rPr>
        <w:t>The server does some algorithmically equations to evaluate the amount of rain, sun and temperature according to the information it web scraps from the weather API data. (Open Weather Data Map API)</w:t>
      </w:r>
    </w:p>
    <w:p w14:paraId="29313601" w14:textId="500B9FF8" w:rsidR="00D318E9" w:rsidRPr="00D318E9" w:rsidRDefault="00D318E9" w:rsidP="00D318E9">
      <w:pPr>
        <w:pStyle w:val="contentpasted1"/>
        <w:numPr>
          <w:ilvl w:val="1"/>
          <w:numId w:val="2"/>
        </w:numPr>
        <w:rPr>
          <w:color w:val="000000"/>
          <w:sz w:val="24"/>
          <w:szCs w:val="24"/>
          <w:highlight w:val="yellow"/>
        </w:rPr>
      </w:pPr>
      <w:hyperlink r:id="rId11" w:history="1">
        <w:proofErr w:type="spellStart"/>
        <w:r w:rsidRPr="00D318E9">
          <w:rPr>
            <w:rStyle w:val="Hyperlink"/>
            <w:highlight w:val="yellow"/>
          </w:rPr>
          <w:t>Сurrent</w:t>
        </w:r>
        <w:proofErr w:type="spellEnd"/>
        <w:r w:rsidRPr="00D318E9">
          <w:rPr>
            <w:rStyle w:val="Hyperlink"/>
            <w:highlight w:val="yellow"/>
          </w:rPr>
          <w:t xml:space="preserve"> weather and forecast - </w:t>
        </w:r>
        <w:proofErr w:type="spellStart"/>
        <w:r w:rsidRPr="00D318E9">
          <w:rPr>
            <w:rStyle w:val="Hyperlink"/>
            <w:highlight w:val="yellow"/>
          </w:rPr>
          <w:t>OpenWeatherMap</w:t>
        </w:r>
        <w:proofErr w:type="spellEnd"/>
      </w:hyperlink>
    </w:p>
    <w:p w14:paraId="6904CD86" w14:textId="78749B47" w:rsidR="00D318E9" w:rsidRPr="00D318E9" w:rsidRDefault="00D318E9" w:rsidP="00D318E9">
      <w:pPr>
        <w:pStyle w:val="contentpasted1"/>
        <w:numPr>
          <w:ilvl w:val="1"/>
          <w:numId w:val="2"/>
        </w:numPr>
        <w:rPr>
          <w:color w:val="000000"/>
          <w:sz w:val="24"/>
          <w:szCs w:val="24"/>
          <w:highlight w:val="yellow"/>
        </w:rPr>
      </w:pPr>
      <w:hyperlink r:id="rId12" w:history="1">
        <w:r w:rsidRPr="00D318E9">
          <w:rPr>
            <w:rStyle w:val="Hyperlink"/>
            <w:highlight w:val="yellow"/>
          </w:rPr>
          <w:t xml:space="preserve">Pricing - </w:t>
        </w:r>
        <w:proofErr w:type="spellStart"/>
        <w:r w:rsidRPr="00D318E9">
          <w:rPr>
            <w:rStyle w:val="Hyperlink"/>
            <w:highlight w:val="yellow"/>
          </w:rPr>
          <w:t>OpenWeatherMap</w:t>
        </w:r>
        <w:proofErr w:type="spellEnd"/>
      </w:hyperlink>
      <w:r w:rsidRPr="00D318E9">
        <w:rPr>
          <w:highlight w:val="yellow"/>
        </w:rPr>
        <w:t xml:space="preserve"> (the one I use now is the free one)</w:t>
      </w:r>
    </w:p>
    <w:p w14:paraId="2C75FB50" w14:textId="77777777" w:rsidR="00D318E9" w:rsidRPr="00D318E9" w:rsidRDefault="00D318E9" w:rsidP="00D318E9">
      <w:pPr>
        <w:pStyle w:val="contentpasted1"/>
        <w:rPr>
          <w:color w:val="000000"/>
          <w:sz w:val="24"/>
          <w:szCs w:val="24"/>
          <w:highlight w:val="yellow"/>
        </w:rPr>
      </w:pPr>
    </w:p>
    <w:p w14:paraId="4AB7099D" w14:textId="49A96D10" w:rsidR="00ED0BFB" w:rsidRPr="00D318E9" w:rsidRDefault="00ED0BFB" w:rsidP="00ED0BFB">
      <w:pPr>
        <w:pStyle w:val="contentpasted1"/>
        <w:numPr>
          <w:ilvl w:val="0"/>
          <w:numId w:val="2"/>
        </w:numPr>
        <w:rPr>
          <w:color w:val="000000"/>
          <w:sz w:val="24"/>
          <w:szCs w:val="24"/>
          <w:highlight w:val="yellow"/>
        </w:rPr>
      </w:pPr>
      <w:r w:rsidRPr="00D318E9">
        <w:rPr>
          <w:color w:val="000000"/>
          <w:sz w:val="24"/>
          <w:szCs w:val="24"/>
          <w:highlight w:val="yellow"/>
        </w:rPr>
        <w:t>The according to the information, it sends back some orders to control the actuators inside of the box</w:t>
      </w:r>
      <w:r w:rsidR="00D318E9" w:rsidRPr="00D318E9">
        <w:rPr>
          <w:color w:val="000000"/>
          <w:sz w:val="24"/>
          <w:szCs w:val="24"/>
          <w:highlight w:val="yellow"/>
        </w:rPr>
        <w:t xml:space="preserve"> controlled by Groove Relays and </w:t>
      </w:r>
      <w:proofErr w:type="spellStart"/>
      <w:r w:rsidR="00D318E9" w:rsidRPr="00D318E9">
        <w:rPr>
          <w:color w:val="000000"/>
          <w:sz w:val="24"/>
          <w:szCs w:val="24"/>
          <w:highlight w:val="yellow"/>
        </w:rPr>
        <w:t>Mosfets</w:t>
      </w:r>
      <w:proofErr w:type="spellEnd"/>
      <w:r w:rsidRPr="00D318E9">
        <w:rPr>
          <w:color w:val="000000"/>
          <w:sz w:val="24"/>
          <w:szCs w:val="24"/>
          <w:highlight w:val="yellow"/>
        </w:rPr>
        <w:t>:</w:t>
      </w:r>
    </w:p>
    <w:p w14:paraId="32AE565A" w14:textId="290E0578" w:rsidR="00ED0BFB" w:rsidRPr="00D318E9" w:rsidRDefault="00D318E9" w:rsidP="00ED0BFB">
      <w:pPr>
        <w:pStyle w:val="contentpasted1"/>
        <w:numPr>
          <w:ilvl w:val="1"/>
          <w:numId w:val="2"/>
        </w:numPr>
        <w:rPr>
          <w:color w:val="000000"/>
          <w:sz w:val="24"/>
          <w:szCs w:val="24"/>
          <w:highlight w:val="yellow"/>
        </w:rPr>
      </w:pPr>
      <w:r w:rsidRPr="00D318E9">
        <w:rPr>
          <w:color w:val="000000"/>
          <w:sz w:val="24"/>
          <w:szCs w:val="24"/>
          <w:highlight w:val="yellow"/>
        </w:rPr>
        <w:t>12v Heat Pad</w:t>
      </w:r>
    </w:p>
    <w:p w14:paraId="71BD0E02" w14:textId="30982122" w:rsidR="00D318E9" w:rsidRPr="00D318E9" w:rsidRDefault="00D318E9" w:rsidP="00ED0BFB">
      <w:pPr>
        <w:pStyle w:val="contentpasted1"/>
        <w:numPr>
          <w:ilvl w:val="1"/>
          <w:numId w:val="2"/>
        </w:numPr>
        <w:rPr>
          <w:color w:val="000000"/>
          <w:sz w:val="24"/>
          <w:szCs w:val="24"/>
          <w:highlight w:val="yellow"/>
        </w:rPr>
      </w:pPr>
      <w:r w:rsidRPr="00D318E9">
        <w:rPr>
          <w:color w:val="000000"/>
          <w:sz w:val="24"/>
          <w:szCs w:val="24"/>
          <w:highlight w:val="yellow"/>
        </w:rPr>
        <w:t>12v Ventilator (not the best cooling system)</w:t>
      </w:r>
    </w:p>
    <w:p w14:paraId="1E834DF6" w14:textId="29124D83" w:rsidR="00D318E9" w:rsidRPr="00D318E9" w:rsidRDefault="00D318E9" w:rsidP="00ED0BFB">
      <w:pPr>
        <w:pStyle w:val="contentpasted1"/>
        <w:numPr>
          <w:ilvl w:val="1"/>
          <w:numId w:val="2"/>
        </w:numPr>
        <w:rPr>
          <w:color w:val="000000"/>
          <w:sz w:val="24"/>
          <w:szCs w:val="24"/>
          <w:highlight w:val="yellow"/>
        </w:rPr>
      </w:pPr>
      <w:r w:rsidRPr="00D318E9">
        <w:rPr>
          <w:color w:val="000000"/>
          <w:sz w:val="24"/>
          <w:szCs w:val="24"/>
          <w:highlight w:val="yellow"/>
        </w:rPr>
        <w:t>5v Water Pump</w:t>
      </w:r>
    </w:p>
    <w:p w14:paraId="3E346CDD" w14:textId="40623E57" w:rsidR="00D318E9" w:rsidRPr="00D318E9" w:rsidRDefault="00D318E9" w:rsidP="00ED0BFB">
      <w:pPr>
        <w:pStyle w:val="contentpasted1"/>
        <w:numPr>
          <w:ilvl w:val="1"/>
          <w:numId w:val="2"/>
        </w:numPr>
        <w:rPr>
          <w:color w:val="000000"/>
          <w:sz w:val="24"/>
          <w:szCs w:val="24"/>
          <w:highlight w:val="yellow"/>
        </w:rPr>
      </w:pPr>
      <w:r w:rsidRPr="00D318E9">
        <w:rPr>
          <w:color w:val="000000"/>
          <w:sz w:val="24"/>
          <w:szCs w:val="24"/>
          <w:highlight w:val="yellow"/>
        </w:rPr>
        <w:t>12v Grow Lights (they could also be RGB lights)</w:t>
      </w:r>
    </w:p>
    <w:p w14:paraId="13FE6062" w14:textId="63E2561E" w:rsidR="00D318E9" w:rsidRPr="00D318E9" w:rsidRDefault="00D318E9" w:rsidP="00ED0BFB">
      <w:pPr>
        <w:pStyle w:val="contentpasted1"/>
        <w:numPr>
          <w:ilvl w:val="1"/>
          <w:numId w:val="2"/>
        </w:numPr>
        <w:rPr>
          <w:color w:val="000000"/>
          <w:sz w:val="24"/>
          <w:szCs w:val="24"/>
          <w:highlight w:val="yellow"/>
        </w:rPr>
      </w:pPr>
      <w:r w:rsidRPr="00D318E9">
        <w:rPr>
          <w:color w:val="000000"/>
          <w:sz w:val="24"/>
          <w:szCs w:val="24"/>
          <w:highlight w:val="yellow"/>
        </w:rPr>
        <w:lastRenderedPageBreak/>
        <w:t>(No moisture or DE moisture system installed at the moment because of the complexity of DE moisturizing)</w:t>
      </w:r>
    </w:p>
    <w:p w14:paraId="024FAAF3" w14:textId="455DEBE4" w:rsidR="00ED0BFB" w:rsidRDefault="00ED0BFB" w:rsidP="005613BB">
      <w:pPr>
        <w:pStyle w:val="contentpasted1"/>
        <w:rPr>
          <w:color w:val="000000"/>
          <w:sz w:val="24"/>
          <w:szCs w:val="24"/>
        </w:rPr>
      </w:pPr>
    </w:p>
    <w:p w14:paraId="0FC3A948" w14:textId="77777777" w:rsidR="0054501E" w:rsidRPr="005613BB" w:rsidRDefault="0054501E" w:rsidP="005613BB">
      <w:pPr>
        <w:pStyle w:val="contentpasted1"/>
        <w:rPr>
          <w:color w:val="000000"/>
          <w:sz w:val="24"/>
          <w:szCs w:val="24"/>
        </w:rPr>
      </w:pPr>
    </w:p>
    <w:p w14:paraId="7420AFCC" w14:textId="17C76A6B" w:rsidR="005613BB" w:rsidRDefault="005613BB" w:rsidP="005613BB">
      <w:pPr>
        <w:pStyle w:val="contentpasted1"/>
        <w:rPr>
          <w:color w:val="000000"/>
          <w:sz w:val="24"/>
          <w:szCs w:val="24"/>
        </w:rPr>
      </w:pPr>
      <w:r w:rsidRPr="005613BB">
        <w:rPr>
          <w:color w:val="000000"/>
          <w:sz w:val="24"/>
          <w:szCs w:val="24"/>
        </w:rPr>
        <w:t>      2. What are the specific issues faced with the current Node-RED system and user limitations?</w:t>
      </w:r>
    </w:p>
    <w:p w14:paraId="584A3A73" w14:textId="32B134BB" w:rsidR="00ED0BFB" w:rsidRDefault="00ED0BFB" w:rsidP="005613BB">
      <w:pPr>
        <w:pStyle w:val="contentpasted1"/>
        <w:rPr>
          <w:color w:val="000000"/>
          <w:sz w:val="24"/>
          <w:szCs w:val="24"/>
        </w:rPr>
      </w:pPr>
    </w:p>
    <w:p w14:paraId="5340B370" w14:textId="41962C6D" w:rsidR="00ED0BFB" w:rsidRPr="00ED0BFB" w:rsidRDefault="00ED0BFB" w:rsidP="0054501E">
      <w:pPr>
        <w:pStyle w:val="contentpasted1"/>
        <w:numPr>
          <w:ilvl w:val="0"/>
          <w:numId w:val="7"/>
        </w:numPr>
        <w:rPr>
          <w:color w:val="000000"/>
          <w:sz w:val="24"/>
          <w:szCs w:val="24"/>
          <w:highlight w:val="yellow"/>
        </w:rPr>
      </w:pPr>
      <w:r w:rsidRPr="00ED0BFB">
        <w:rPr>
          <w:color w:val="000000"/>
          <w:sz w:val="24"/>
          <w:szCs w:val="24"/>
          <w:highlight w:val="yellow"/>
        </w:rPr>
        <w:t>Node-Red does not have a multi user login possibility, so each user would have to install a new Node Red server, either on his computer, a Raspberry Pi or a cloud server.</w:t>
      </w:r>
    </w:p>
    <w:p w14:paraId="39331961" w14:textId="78617886" w:rsidR="00ED0BFB" w:rsidRPr="00ED0BFB" w:rsidRDefault="00ED0BFB" w:rsidP="005613BB">
      <w:pPr>
        <w:pStyle w:val="contentpasted1"/>
        <w:rPr>
          <w:color w:val="000000"/>
          <w:sz w:val="24"/>
          <w:szCs w:val="24"/>
          <w:highlight w:val="yellow"/>
        </w:rPr>
      </w:pPr>
    </w:p>
    <w:p w14:paraId="4E59A829" w14:textId="35262672" w:rsidR="00ED0BFB" w:rsidRPr="005613BB" w:rsidRDefault="00ED0BFB" w:rsidP="0054501E">
      <w:pPr>
        <w:pStyle w:val="contentpasted1"/>
        <w:numPr>
          <w:ilvl w:val="0"/>
          <w:numId w:val="7"/>
        </w:numPr>
        <w:rPr>
          <w:color w:val="000000"/>
          <w:sz w:val="24"/>
          <w:szCs w:val="24"/>
        </w:rPr>
      </w:pPr>
      <w:r w:rsidRPr="00ED0BFB">
        <w:rPr>
          <w:color w:val="000000"/>
          <w:sz w:val="24"/>
          <w:szCs w:val="24"/>
          <w:highlight w:val="yellow"/>
        </w:rPr>
        <w:t>The idea is that different users could use the same back end to connect different POWAR devices with a single identification code.</w:t>
      </w:r>
    </w:p>
    <w:p w14:paraId="250519C7" w14:textId="77777777" w:rsidR="005613BB" w:rsidRPr="005613BB" w:rsidRDefault="005613BB" w:rsidP="005613BB">
      <w:pPr>
        <w:pStyle w:val="contentpasted1"/>
        <w:rPr>
          <w:color w:val="000000"/>
          <w:sz w:val="24"/>
          <w:szCs w:val="24"/>
        </w:rPr>
      </w:pPr>
      <w:r w:rsidRPr="005613BB">
        <w:rPr>
          <w:color w:val="000000"/>
          <w:sz w:val="24"/>
          <w:szCs w:val="24"/>
        </w:rPr>
        <w:t> </w:t>
      </w:r>
    </w:p>
    <w:p w14:paraId="4FBA9F44" w14:textId="7D0EB501" w:rsidR="005613BB" w:rsidRDefault="005613BB" w:rsidP="005613BB">
      <w:pPr>
        <w:pStyle w:val="contentpasted1"/>
        <w:rPr>
          <w:color w:val="000000"/>
          <w:sz w:val="24"/>
          <w:szCs w:val="24"/>
        </w:rPr>
      </w:pPr>
      <w:r w:rsidRPr="005613BB">
        <w:rPr>
          <w:color w:val="000000"/>
          <w:sz w:val="24"/>
          <w:szCs w:val="24"/>
        </w:rPr>
        <w:t>      3. Could you give concrete examples where advanced technical knowledge is required, making it problematic for the target audience?</w:t>
      </w:r>
    </w:p>
    <w:p w14:paraId="3842EE16" w14:textId="3A8F52F4" w:rsidR="00D318E9" w:rsidRDefault="00D318E9" w:rsidP="005613BB">
      <w:pPr>
        <w:pStyle w:val="contentpasted1"/>
        <w:rPr>
          <w:color w:val="000000"/>
          <w:sz w:val="24"/>
          <w:szCs w:val="24"/>
        </w:rPr>
      </w:pPr>
    </w:p>
    <w:p w14:paraId="276E2EDD" w14:textId="03DFF594" w:rsidR="00D318E9" w:rsidRPr="0054501E" w:rsidRDefault="00D318E9" w:rsidP="0054501E">
      <w:pPr>
        <w:pStyle w:val="contentpasted1"/>
        <w:numPr>
          <w:ilvl w:val="0"/>
          <w:numId w:val="8"/>
        </w:numPr>
        <w:rPr>
          <w:color w:val="000000"/>
          <w:sz w:val="24"/>
          <w:szCs w:val="24"/>
          <w:highlight w:val="yellow"/>
        </w:rPr>
      </w:pPr>
      <w:r w:rsidRPr="0054501E">
        <w:rPr>
          <w:color w:val="000000"/>
          <w:sz w:val="24"/>
          <w:szCs w:val="24"/>
          <w:highlight w:val="yellow"/>
        </w:rPr>
        <w:t>For a common user, the process of creating and administrating a node red server is not easy… getting involved with the terminal is scary for a lot of people… they see it as a hacker stuff.</w:t>
      </w:r>
    </w:p>
    <w:p w14:paraId="41DCD37B" w14:textId="68ACE88F" w:rsidR="0054501E" w:rsidRPr="0054501E" w:rsidRDefault="0054501E" w:rsidP="0054501E">
      <w:pPr>
        <w:pStyle w:val="contentpasted1"/>
        <w:numPr>
          <w:ilvl w:val="0"/>
          <w:numId w:val="8"/>
        </w:numPr>
        <w:rPr>
          <w:color w:val="000000"/>
          <w:sz w:val="24"/>
          <w:szCs w:val="24"/>
          <w:highlight w:val="yellow"/>
        </w:rPr>
      </w:pPr>
      <w:r w:rsidRPr="0054501E">
        <w:rPr>
          <w:color w:val="000000"/>
          <w:sz w:val="24"/>
          <w:szCs w:val="24"/>
          <w:highlight w:val="yellow"/>
        </w:rPr>
        <w:t xml:space="preserve">It should be as simple as connecting the device to </w:t>
      </w:r>
      <w:proofErr w:type="spellStart"/>
      <w:r w:rsidRPr="0054501E">
        <w:rPr>
          <w:color w:val="000000"/>
          <w:sz w:val="24"/>
          <w:szCs w:val="24"/>
          <w:highlight w:val="yellow"/>
        </w:rPr>
        <w:t>WiFI</w:t>
      </w:r>
      <w:proofErr w:type="spellEnd"/>
      <w:r w:rsidRPr="0054501E">
        <w:rPr>
          <w:color w:val="000000"/>
          <w:sz w:val="24"/>
          <w:szCs w:val="24"/>
          <w:highlight w:val="yellow"/>
        </w:rPr>
        <w:t>, logging to the app and pair it (or something like that… maybe with a code or QR code or something).</w:t>
      </w:r>
    </w:p>
    <w:p w14:paraId="457CC17B" w14:textId="1C91B6FB" w:rsidR="005613BB" w:rsidRDefault="005613BB" w:rsidP="005613BB">
      <w:pPr>
        <w:pStyle w:val="contentpasted1"/>
        <w:rPr>
          <w:color w:val="000000"/>
          <w:sz w:val="24"/>
          <w:szCs w:val="24"/>
        </w:rPr>
      </w:pPr>
      <w:r w:rsidRPr="005613BB">
        <w:rPr>
          <w:color w:val="000000"/>
          <w:sz w:val="24"/>
          <w:szCs w:val="24"/>
        </w:rPr>
        <w:t> </w:t>
      </w:r>
    </w:p>
    <w:p w14:paraId="642455BC" w14:textId="60FA02EF" w:rsidR="0054501E" w:rsidRDefault="0054501E" w:rsidP="005613BB">
      <w:pPr>
        <w:pStyle w:val="contentpasted1"/>
        <w:rPr>
          <w:color w:val="000000"/>
          <w:sz w:val="24"/>
          <w:szCs w:val="24"/>
        </w:rPr>
      </w:pPr>
    </w:p>
    <w:p w14:paraId="724F6B67" w14:textId="77777777" w:rsidR="0054501E" w:rsidRPr="005613BB" w:rsidRDefault="0054501E" w:rsidP="0054501E">
      <w:pPr>
        <w:pStyle w:val="contentpasted1"/>
        <w:rPr>
          <w:color w:val="000000"/>
          <w:sz w:val="24"/>
          <w:szCs w:val="24"/>
        </w:rPr>
      </w:pPr>
    </w:p>
    <w:p w14:paraId="5E1753FD" w14:textId="77777777" w:rsidR="005613BB" w:rsidRPr="005613BB" w:rsidRDefault="005613BB" w:rsidP="005613BB">
      <w:pPr>
        <w:pStyle w:val="contentpasted1"/>
        <w:rPr>
          <w:color w:val="000000"/>
          <w:sz w:val="24"/>
          <w:szCs w:val="24"/>
        </w:rPr>
      </w:pPr>
      <w:r w:rsidRPr="005613BB">
        <w:rPr>
          <w:color w:val="000000"/>
          <w:sz w:val="24"/>
          <w:szCs w:val="24"/>
        </w:rPr>
        <w:t>III. Proposed Solution Overview</w:t>
      </w:r>
    </w:p>
    <w:p w14:paraId="3FFDF59D" w14:textId="77777777" w:rsidR="005613BB" w:rsidRPr="005613BB" w:rsidRDefault="005613BB" w:rsidP="005613BB">
      <w:pPr>
        <w:pStyle w:val="contentpasted1"/>
        <w:rPr>
          <w:color w:val="000000"/>
          <w:sz w:val="24"/>
          <w:szCs w:val="24"/>
        </w:rPr>
      </w:pPr>
      <w:r w:rsidRPr="005613BB">
        <w:rPr>
          <w:color w:val="000000"/>
          <w:sz w:val="24"/>
          <w:szCs w:val="24"/>
        </w:rPr>
        <w:t> </w:t>
      </w:r>
    </w:p>
    <w:p w14:paraId="0CC466AC" w14:textId="77777777" w:rsidR="005613BB" w:rsidRPr="005613BB" w:rsidRDefault="005613BB" w:rsidP="005613BB">
      <w:pPr>
        <w:pStyle w:val="contentpasted1"/>
        <w:rPr>
          <w:color w:val="000000"/>
          <w:sz w:val="24"/>
          <w:szCs w:val="24"/>
        </w:rPr>
      </w:pPr>
      <w:r w:rsidRPr="005613BB">
        <w:rPr>
          <w:color w:val="000000"/>
          <w:sz w:val="24"/>
          <w:szCs w:val="24"/>
        </w:rPr>
        <w:t>   A. Presentation on the proposed solution of developing an application and a centralized database.</w:t>
      </w:r>
    </w:p>
    <w:p w14:paraId="65A397C5" w14:textId="77777777" w:rsidR="005613BB" w:rsidRPr="005613BB" w:rsidRDefault="005613BB" w:rsidP="005613BB">
      <w:pPr>
        <w:pStyle w:val="contentpasted1"/>
        <w:rPr>
          <w:color w:val="000000"/>
          <w:sz w:val="24"/>
          <w:szCs w:val="24"/>
        </w:rPr>
      </w:pPr>
      <w:r w:rsidRPr="005613BB">
        <w:rPr>
          <w:color w:val="000000"/>
          <w:sz w:val="24"/>
          <w:szCs w:val="24"/>
        </w:rPr>
        <w:t> </w:t>
      </w:r>
    </w:p>
    <w:p w14:paraId="50023EC0" w14:textId="77777777" w:rsidR="005613BB" w:rsidRPr="005613BB" w:rsidRDefault="005613BB" w:rsidP="005613BB">
      <w:pPr>
        <w:pStyle w:val="contentpasted1"/>
        <w:rPr>
          <w:color w:val="000000"/>
          <w:sz w:val="24"/>
          <w:szCs w:val="24"/>
        </w:rPr>
      </w:pPr>
      <w:r w:rsidRPr="005613BB">
        <w:rPr>
          <w:color w:val="000000"/>
          <w:sz w:val="24"/>
          <w:szCs w:val="24"/>
        </w:rPr>
        <w:t>   B. Discuss how the solution addresses the project's needs</w:t>
      </w:r>
    </w:p>
    <w:p w14:paraId="012E31F5" w14:textId="77777777" w:rsidR="005613BB" w:rsidRPr="005613BB" w:rsidRDefault="005613BB" w:rsidP="005613BB">
      <w:pPr>
        <w:pStyle w:val="contentpasted1"/>
        <w:rPr>
          <w:color w:val="000000"/>
          <w:sz w:val="24"/>
          <w:szCs w:val="24"/>
        </w:rPr>
      </w:pPr>
      <w:r w:rsidRPr="005613BB">
        <w:rPr>
          <w:color w:val="000000"/>
          <w:sz w:val="24"/>
          <w:szCs w:val="24"/>
        </w:rPr>
        <w:t> </w:t>
      </w:r>
    </w:p>
    <w:p w14:paraId="643F2E30" w14:textId="77777777" w:rsidR="005613BB" w:rsidRPr="005613BB" w:rsidRDefault="005613BB" w:rsidP="005613BB">
      <w:pPr>
        <w:pStyle w:val="contentpasted1"/>
        <w:rPr>
          <w:color w:val="000000"/>
          <w:sz w:val="24"/>
          <w:szCs w:val="24"/>
        </w:rPr>
      </w:pPr>
      <w:r w:rsidRPr="005613BB">
        <w:rPr>
          <w:color w:val="000000"/>
          <w:sz w:val="24"/>
          <w:szCs w:val="24"/>
        </w:rPr>
        <w:t>   Questions:</w:t>
      </w:r>
    </w:p>
    <w:p w14:paraId="66DBCB64" w14:textId="77777777" w:rsidR="005613BB" w:rsidRPr="005613BB" w:rsidRDefault="005613BB" w:rsidP="005613BB">
      <w:pPr>
        <w:pStyle w:val="contentpasted1"/>
        <w:rPr>
          <w:color w:val="000000"/>
          <w:sz w:val="24"/>
          <w:szCs w:val="24"/>
        </w:rPr>
      </w:pPr>
      <w:r w:rsidRPr="005613BB">
        <w:rPr>
          <w:color w:val="000000"/>
          <w:sz w:val="24"/>
          <w:szCs w:val="24"/>
        </w:rPr>
        <w:t> </w:t>
      </w:r>
    </w:p>
    <w:p w14:paraId="1916AC79" w14:textId="66F4CAA3" w:rsidR="005613BB" w:rsidRDefault="005613BB" w:rsidP="007846B2">
      <w:pPr>
        <w:pStyle w:val="contentpasted1"/>
        <w:numPr>
          <w:ilvl w:val="0"/>
          <w:numId w:val="3"/>
        </w:numPr>
        <w:rPr>
          <w:color w:val="000000"/>
          <w:sz w:val="24"/>
          <w:szCs w:val="24"/>
        </w:rPr>
      </w:pPr>
      <w:r w:rsidRPr="005613BB">
        <w:rPr>
          <w:color w:val="000000"/>
          <w:sz w:val="24"/>
          <w:szCs w:val="24"/>
        </w:rPr>
        <w:t>Could you elaborate on the functionalities you'd like to keep in the new system?</w:t>
      </w:r>
    </w:p>
    <w:p w14:paraId="42FC5FD2" w14:textId="55322405"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M: Weather simulation.</w:t>
      </w:r>
    </w:p>
    <w:p w14:paraId="7F9CBA58" w14:textId="7EF515A1"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M: Box Interior sensors visualization</w:t>
      </w:r>
    </w:p>
    <w:p w14:paraId="667E6E1F" w14:textId="3B1CA35A"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M: Multiple users’ connectivity.</w:t>
      </w:r>
    </w:p>
    <w:p w14:paraId="54B39447" w14:textId="1C4E993C"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M: Actuating system within the solution and the device.</w:t>
      </w:r>
    </w:p>
    <w:p w14:paraId="1CEA1B36" w14:textId="04AD46DA"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S: The possibility to manually control the variables, beside the weather API so it works for other experiments. (Turn off and on the weather simulation and configure the weather variables manually)</w:t>
      </w:r>
    </w:p>
    <w:p w14:paraId="175AFE6D" w14:textId="38C327BF"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S: Options to turn on and off the actuators, and to regulate them or set schedules for them.</w:t>
      </w:r>
    </w:p>
    <w:p w14:paraId="31D8970A" w14:textId="715F3042"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S: Easy to use Interface.</w:t>
      </w:r>
    </w:p>
    <w:p w14:paraId="6BCB4E42" w14:textId="3F995DDD"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 xml:space="preserve">C: </w:t>
      </w:r>
      <w:r w:rsidRPr="007846B2">
        <w:rPr>
          <w:color w:val="000000"/>
          <w:sz w:val="24"/>
          <w:szCs w:val="24"/>
          <w:highlight w:val="yellow"/>
        </w:rPr>
        <w:t>Instructions or documentation for the use.</w:t>
      </w:r>
    </w:p>
    <w:p w14:paraId="01E6A835" w14:textId="64B78AD1"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lastRenderedPageBreak/>
        <w:t>C: Database management, where users can upload data from their experiments with POWAR.</w:t>
      </w:r>
    </w:p>
    <w:p w14:paraId="15E35C13" w14:textId="77777777" w:rsidR="005613BB" w:rsidRPr="005613BB" w:rsidRDefault="005613BB" w:rsidP="005613BB">
      <w:pPr>
        <w:pStyle w:val="contentpasted1"/>
        <w:rPr>
          <w:color w:val="000000"/>
          <w:sz w:val="24"/>
          <w:szCs w:val="24"/>
        </w:rPr>
      </w:pPr>
      <w:r w:rsidRPr="005613BB">
        <w:rPr>
          <w:color w:val="000000"/>
          <w:sz w:val="24"/>
          <w:szCs w:val="24"/>
        </w:rPr>
        <w:t> </w:t>
      </w:r>
    </w:p>
    <w:p w14:paraId="4E500EA2" w14:textId="0B6C72A6" w:rsidR="005613BB" w:rsidRDefault="005613BB" w:rsidP="007846B2">
      <w:pPr>
        <w:pStyle w:val="contentpasted1"/>
        <w:numPr>
          <w:ilvl w:val="0"/>
          <w:numId w:val="3"/>
        </w:numPr>
        <w:rPr>
          <w:color w:val="000000"/>
          <w:sz w:val="24"/>
          <w:szCs w:val="24"/>
        </w:rPr>
      </w:pPr>
      <w:r w:rsidRPr="005613BB">
        <w:rPr>
          <w:color w:val="000000"/>
          <w:sz w:val="24"/>
          <w:szCs w:val="24"/>
        </w:rPr>
        <w:t>Are there any other key features you would like the application to have?</w:t>
      </w:r>
    </w:p>
    <w:p w14:paraId="7974A860" w14:textId="359C39F1" w:rsidR="007846B2" w:rsidRP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W: Maybe some preset setting for certain plants like for example growing Tempeh or Mushrooms, or some predefined simulations.</w:t>
      </w:r>
    </w:p>
    <w:p w14:paraId="5A23A6AB" w14:textId="5F5E2DE5" w:rsidR="007846B2" w:rsidRDefault="007846B2" w:rsidP="007846B2">
      <w:pPr>
        <w:pStyle w:val="contentpasted1"/>
        <w:numPr>
          <w:ilvl w:val="1"/>
          <w:numId w:val="3"/>
        </w:numPr>
        <w:rPr>
          <w:color w:val="000000"/>
          <w:sz w:val="24"/>
          <w:szCs w:val="24"/>
          <w:highlight w:val="yellow"/>
        </w:rPr>
      </w:pPr>
      <w:r w:rsidRPr="007846B2">
        <w:rPr>
          <w:color w:val="000000"/>
          <w:sz w:val="24"/>
          <w:szCs w:val="24"/>
          <w:highlight w:val="yellow"/>
        </w:rPr>
        <w:t>W: The user could maybe store some presets he likes to use them latter with a button or something.</w:t>
      </w:r>
    </w:p>
    <w:p w14:paraId="3B1382AF" w14:textId="7AA18635" w:rsidR="001A6E73" w:rsidRDefault="001A6E73" w:rsidP="007846B2">
      <w:pPr>
        <w:pStyle w:val="contentpasted1"/>
        <w:numPr>
          <w:ilvl w:val="1"/>
          <w:numId w:val="3"/>
        </w:numPr>
        <w:rPr>
          <w:color w:val="000000"/>
          <w:sz w:val="24"/>
          <w:szCs w:val="24"/>
          <w:highlight w:val="yellow"/>
        </w:rPr>
      </w:pPr>
      <w:r>
        <w:rPr>
          <w:color w:val="000000"/>
          <w:sz w:val="24"/>
          <w:szCs w:val="24"/>
          <w:highlight w:val="yellow"/>
        </w:rPr>
        <w:t>W: A place where people could add information about the plant they are going to grow and the setting they used, and also add some information of the growing process.</w:t>
      </w:r>
    </w:p>
    <w:p w14:paraId="21A69E26" w14:textId="168D2726" w:rsidR="001A6E73" w:rsidRPr="007846B2" w:rsidRDefault="001A6E73" w:rsidP="007846B2">
      <w:pPr>
        <w:pStyle w:val="contentpasted1"/>
        <w:numPr>
          <w:ilvl w:val="1"/>
          <w:numId w:val="3"/>
        </w:numPr>
        <w:rPr>
          <w:color w:val="000000"/>
          <w:sz w:val="24"/>
          <w:szCs w:val="24"/>
          <w:highlight w:val="yellow"/>
        </w:rPr>
      </w:pPr>
      <w:r>
        <w:rPr>
          <w:color w:val="000000"/>
          <w:sz w:val="24"/>
          <w:szCs w:val="24"/>
          <w:highlight w:val="yellow"/>
        </w:rPr>
        <w:t>DREAM: It could have integrated ultrasonic distance sensors or CV AI to automatically take pictures and detect how the plant is growing. This could help in the process of automatically feeding the database.</w:t>
      </w:r>
    </w:p>
    <w:p w14:paraId="704E2C7F" w14:textId="0C90FAD2" w:rsidR="005613BB" w:rsidRPr="005613BB" w:rsidRDefault="005613BB" w:rsidP="005613BB">
      <w:pPr>
        <w:pStyle w:val="contentpasted1"/>
        <w:rPr>
          <w:color w:val="000000"/>
          <w:sz w:val="24"/>
          <w:szCs w:val="24"/>
        </w:rPr>
      </w:pPr>
    </w:p>
    <w:p w14:paraId="787EF186" w14:textId="68D571BB" w:rsidR="001A6E73" w:rsidRDefault="005613BB" w:rsidP="001A6E73">
      <w:pPr>
        <w:pStyle w:val="contentpasted1"/>
        <w:numPr>
          <w:ilvl w:val="0"/>
          <w:numId w:val="3"/>
        </w:numPr>
        <w:rPr>
          <w:color w:val="000000"/>
          <w:sz w:val="24"/>
          <w:szCs w:val="24"/>
        </w:rPr>
      </w:pPr>
      <w:r w:rsidRPr="005613BB">
        <w:rPr>
          <w:color w:val="000000"/>
          <w:sz w:val="24"/>
          <w:szCs w:val="24"/>
        </w:rPr>
        <w:t>How do you see the comparative analysis and knowledge sharing happening with the new centralized database?</w:t>
      </w:r>
    </w:p>
    <w:p w14:paraId="5F78FCF5" w14:textId="5DA10818" w:rsidR="001A6E73" w:rsidRPr="001A6E73" w:rsidRDefault="001A6E73" w:rsidP="001A6E73">
      <w:pPr>
        <w:pStyle w:val="contentpasted1"/>
        <w:numPr>
          <w:ilvl w:val="1"/>
          <w:numId w:val="3"/>
        </w:numPr>
        <w:rPr>
          <w:color w:val="000000"/>
          <w:sz w:val="24"/>
          <w:szCs w:val="24"/>
          <w:highlight w:val="yellow"/>
        </w:rPr>
      </w:pPr>
      <w:r w:rsidRPr="001A6E73">
        <w:rPr>
          <w:color w:val="000000"/>
          <w:sz w:val="24"/>
          <w:szCs w:val="24"/>
          <w:highlight w:val="yellow"/>
        </w:rPr>
        <w:t>I imagine in the future that schools could share their experiments and results with schools from around the world.</w:t>
      </w:r>
    </w:p>
    <w:p w14:paraId="05C05BE9" w14:textId="5D9E23E2" w:rsidR="001A6E73" w:rsidRPr="001A6E73" w:rsidRDefault="001A6E73" w:rsidP="001A6E73">
      <w:pPr>
        <w:pStyle w:val="contentpasted1"/>
        <w:numPr>
          <w:ilvl w:val="1"/>
          <w:numId w:val="3"/>
        </w:numPr>
        <w:rPr>
          <w:color w:val="000000"/>
          <w:sz w:val="24"/>
          <w:szCs w:val="24"/>
          <w:highlight w:val="yellow"/>
        </w:rPr>
      </w:pPr>
      <w:r w:rsidRPr="001A6E73">
        <w:rPr>
          <w:color w:val="000000"/>
          <w:sz w:val="24"/>
          <w:szCs w:val="24"/>
          <w:highlight w:val="yellow"/>
        </w:rPr>
        <w:t>I imagine an open database where farmers could look for a certain plant and can learn from those experiments that other people have done.</w:t>
      </w:r>
    </w:p>
    <w:p w14:paraId="16D36F3E" w14:textId="0D2607D6" w:rsidR="001A6E73" w:rsidRPr="001A6E73" w:rsidRDefault="001A6E73" w:rsidP="001A6E73">
      <w:pPr>
        <w:pStyle w:val="contentpasted1"/>
        <w:numPr>
          <w:ilvl w:val="1"/>
          <w:numId w:val="3"/>
        </w:numPr>
        <w:rPr>
          <w:color w:val="000000"/>
          <w:sz w:val="24"/>
          <w:szCs w:val="24"/>
          <w:highlight w:val="yellow"/>
        </w:rPr>
      </w:pPr>
      <w:r w:rsidRPr="001A6E73">
        <w:rPr>
          <w:color w:val="000000"/>
          <w:sz w:val="24"/>
          <w:szCs w:val="24"/>
          <w:highlight w:val="yellow"/>
        </w:rPr>
        <w:t>I imagine AI predictive models trained with the data gathered by the experiments of POWAR.</w:t>
      </w:r>
    </w:p>
    <w:p w14:paraId="6F44E9DD" w14:textId="77777777" w:rsidR="005613BB" w:rsidRPr="005613BB" w:rsidRDefault="005613BB" w:rsidP="005613BB">
      <w:pPr>
        <w:pStyle w:val="contentpasted1"/>
        <w:rPr>
          <w:color w:val="000000"/>
          <w:sz w:val="24"/>
          <w:szCs w:val="24"/>
        </w:rPr>
      </w:pPr>
      <w:r w:rsidRPr="005613BB">
        <w:rPr>
          <w:color w:val="000000"/>
          <w:sz w:val="24"/>
          <w:szCs w:val="24"/>
        </w:rPr>
        <w:t> </w:t>
      </w:r>
    </w:p>
    <w:p w14:paraId="41CCB93A" w14:textId="77777777" w:rsidR="005613BB" w:rsidRPr="005613BB" w:rsidRDefault="005613BB" w:rsidP="005613BB">
      <w:pPr>
        <w:pStyle w:val="contentpasted1"/>
        <w:rPr>
          <w:color w:val="000000"/>
          <w:sz w:val="24"/>
          <w:szCs w:val="24"/>
        </w:rPr>
      </w:pPr>
      <w:r w:rsidRPr="005613BB">
        <w:rPr>
          <w:color w:val="000000"/>
          <w:sz w:val="24"/>
          <w:szCs w:val="24"/>
        </w:rPr>
        <w:t>IV. Key User Groups</w:t>
      </w:r>
    </w:p>
    <w:p w14:paraId="65EAACE0" w14:textId="77777777" w:rsidR="005613BB" w:rsidRPr="005613BB" w:rsidRDefault="005613BB" w:rsidP="005613BB">
      <w:pPr>
        <w:pStyle w:val="contentpasted1"/>
        <w:rPr>
          <w:color w:val="000000"/>
          <w:sz w:val="24"/>
          <w:szCs w:val="24"/>
        </w:rPr>
      </w:pPr>
      <w:r w:rsidRPr="005613BB">
        <w:rPr>
          <w:color w:val="000000"/>
          <w:sz w:val="24"/>
          <w:szCs w:val="24"/>
        </w:rPr>
        <w:t> </w:t>
      </w:r>
    </w:p>
    <w:p w14:paraId="76F7002A" w14:textId="77777777" w:rsidR="005613BB" w:rsidRPr="005613BB" w:rsidRDefault="005613BB" w:rsidP="005613BB">
      <w:pPr>
        <w:pStyle w:val="contentpasted1"/>
        <w:rPr>
          <w:color w:val="000000"/>
          <w:sz w:val="24"/>
          <w:szCs w:val="24"/>
        </w:rPr>
      </w:pPr>
      <w:r w:rsidRPr="005613BB">
        <w:rPr>
          <w:color w:val="000000"/>
          <w:sz w:val="24"/>
          <w:szCs w:val="24"/>
        </w:rPr>
        <w:t>   A. Discuss the expectations and needs of final users.</w:t>
      </w:r>
    </w:p>
    <w:p w14:paraId="7CCE2F95" w14:textId="77777777" w:rsidR="005613BB" w:rsidRPr="005613BB" w:rsidRDefault="005613BB" w:rsidP="005613BB">
      <w:pPr>
        <w:pStyle w:val="contentpasted1"/>
        <w:rPr>
          <w:color w:val="000000"/>
          <w:sz w:val="24"/>
          <w:szCs w:val="24"/>
        </w:rPr>
      </w:pPr>
      <w:r w:rsidRPr="005613BB">
        <w:rPr>
          <w:color w:val="000000"/>
          <w:sz w:val="24"/>
          <w:szCs w:val="24"/>
        </w:rPr>
        <w:t> </w:t>
      </w:r>
    </w:p>
    <w:p w14:paraId="0D046FBA" w14:textId="77777777" w:rsidR="005613BB" w:rsidRPr="005613BB" w:rsidRDefault="005613BB" w:rsidP="005613BB">
      <w:pPr>
        <w:pStyle w:val="contentpasted1"/>
        <w:rPr>
          <w:color w:val="000000"/>
          <w:sz w:val="24"/>
          <w:szCs w:val="24"/>
        </w:rPr>
      </w:pPr>
      <w:r w:rsidRPr="005613BB">
        <w:rPr>
          <w:color w:val="000000"/>
          <w:sz w:val="24"/>
          <w:szCs w:val="24"/>
        </w:rPr>
        <w:t>   B. Discuss how the proposed solution addresses users' needs.</w:t>
      </w:r>
    </w:p>
    <w:p w14:paraId="7E3EEB23" w14:textId="77777777" w:rsidR="005613BB" w:rsidRPr="005613BB" w:rsidRDefault="005613BB" w:rsidP="005613BB">
      <w:pPr>
        <w:pStyle w:val="contentpasted1"/>
        <w:rPr>
          <w:color w:val="000000"/>
          <w:sz w:val="24"/>
          <w:szCs w:val="24"/>
        </w:rPr>
      </w:pPr>
      <w:r w:rsidRPr="005613BB">
        <w:rPr>
          <w:color w:val="000000"/>
          <w:sz w:val="24"/>
          <w:szCs w:val="24"/>
        </w:rPr>
        <w:t> </w:t>
      </w:r>
    </w:p>
    <w:p w14:paraId="0EB62904" w14:textId="6041EB06" w:rsidR="005613BB" w:rsidRPr="005613BB" w:rsidRDefault="005613BB" w:rsidP="005613BB">
      <w:pPr>
        <w:pStyle w:val="contentpasted1"/>
        <w:rPr>
          <w:color w:val="000000"/>
          <w:sz w:val="24"/>
          <w:szCs w:val="24"/>
        </w:rPr>
      </w:pPr>
      <w:r w:rsidRPr="005613BB">
        <w:rPr>
          <w:color w:val="000000"/>
          <w:sz w:val="24"/>
          <w:szCs w:val="24"/>
        </w:rPr>
        <w:t>   </w:t>
      </w:r>
    </w:p>
    <w:p w14:paraId="7D50275C" w14:textId="77777777" w:rsidR="005613BB" w:rsidRPr="005613BB" w:rsidRDefault="005613BB" w:rsidP="005613BB">
      <w:pPr>
        <w:pStyle w:val="contentpasted1"/>
        <w:rPr>
          <w:color w:val="000000"/>
          <w:sz w:val="24"/>
          <w:szCs w:val="24"/>
        </w:rPr>
      </w:pPr>
      <w:r w:rsidRPr="005613BB">
        <w:rPr>
          <w:color w:val="000000"/>
          <w:sz w:val="24"/>
          <w:szCs w:val="24"/>
        </w:rPr>
        <w:t>Questions:</w:t>
      </w:r>
    </w:p>
    <w:p w14:paraId="0702FB5F" w14:textId="77777777" w:rsidR="005613BB" w:rsidRPr="005613BB" w:rsidRDefault="005613BB" w:rsidP="005613BB">
      <w:pPr>
        <w:pStyle w:val="contentpasted1"/>
        <w:rPr>
          <w:color w:val="000000"/>
          <w:sz w:val="24"/>
          <w:szCs w:val="24"/>
        </w:rPr>
      </w:pPr>
      <w:r w:rsidRPr="005613BB">
        <w:rPr>
          <w:color w:val="000000"/>
          <w:sz w:val="24"/>
          <w:szCs w:val="24"/>
        </w:rPr>
        <w:t> </w:t>
      </w:r>
    </w:p>
    <w:p w14:paraId="1872243C" w14:textId="495235F0" w:rsidR="005613BB" w:rsidRDefault="005613BB" w:rsidP="001A6E73">
      <w:pPr>
        <w:pStyle w:val="contentpasted1"/>
        <w:numPr>
          <w:ilvl w:val="0"/>
          <w:numId w:val="4"/>
        </w:numPr>
        <w:rPr>
          <w:color w:val="000000"/>
          <w:sz w:val="24"/>
          <w:szCs w:val="24"/>
        </w:rPr>
      </w:pPr>
      <w:r w:rsidRPr="005613BB">
        <w:rPr>
          <w:color w:val="000000"/>
          <w:sz w:val="24"/>
          <w:szCs w:val="24"/>
        </w:rPr>
        <w:t>Could you tell us more about how Small-Holder Farmers, School teachers, parents, and students will interact with the system?</w:t>
      </w:r>
    </w:p>
    <w:p w14:paraId="0B8D5DC0" w14:textId="0E2DE812" w:rsidR="001A6E73" w:rsidRPr="00266A9C" w:rsidRDefault="001A6E73" w:rsidP="001A6E73">
      <w:pPr>
        <w:pStyle w:val="contentpasted1"/>
        <w:numPr>
          <w:ilvl w:val="1"/>
          <w:numId w:val="4"/>
        </w:numPr>
        <w:rPr>
          <w:color w:val="000000"/>
          <w:sz w:val="24"/>
          <w:szCs w:val="24"/>
          <w:highlight w:val="yellow"/>
        </w:rPr>
      </w:pPr>
      <w:r w:rsidRPr="00266A9C">
        <w:rPr>
          <w:color w:val="000000"/>
          <w:sz w:val="24"/>
          <w:szCs w:val="24"/>
          <w:highlight w:val="yellow"/>
        </w:rPr>
        <w:t>First, we will approach the students in schools, and they are going to do certain experiments lead by their teacher to explain them some environmental science concepts with it.</w:t>
      </w:r>
    </w:p>
    <w:p w14:paraId="1A9AF38A" w14:textId="5A0ACDDC" w:rsidR="001A6E73" w:rsidRPr="00266A9C" w:rsidRDefault="001A6E73" w:rsidP="001A6E73">
      <w:pPr>
        <w:pStyle w:val="contentpasted1"/>
        <w:numPr>
          <w:ilvl w:val="1"/>
          <w:numId w:val="4"/>
        </w:numPr>
        <w:rPr>
          <w:color w:val="000000"/>
          <w:sz w:val="24"/>
          <w:szCs w:val="24"/>
          <w:highlight w:val="yellow"/>
        </w:rPr>
      </w:pPr>
      <w:r w:rsidRPr="00266A9C">
        <w:rPr>
          <w:color w:val="000000"/>
          <w:sz w:val="24"/>
          <w:szCs w:val="24"/>
          <w:highlight w:val="yellow"/>
        </w:rPr>
        <w:t>Beside POWAR, students will have a device that includes different sensors so they can sense their environment in different ways and do different experiments.</w:t>
      </w:r>
    </w:p>
    <w:p w14:paraId="6B88521A" w14:textId="1B94F927" w:rsidR="001A6E73" w:rsidRPr="00266A9C" w:rsidRDefault="001A6E73" w:rsidP="001A6E73">
      <w:pPr>
        <w:pStyle w:val="contentpasted1"/>
        <w:numPr>
          <w:ilvl w:val="1"/>
          <w:numId w:val="4"/>
        </w:numPr>
        <w:rPr>
          <w:color w:val="000000"/>
          <w:sz w:val="24"/>
          <w:szCs w:val="24"/>
          <w:highlight w:val="yellow"/>
        </w:rPr>
      </w:pPr>
      <w:r w:rsidRPr="00266A9C">
        <w:rPr>
          <w:color w:val="000000"/>
          <w:sz w:val="24"/>
          <w:szCs w:val="24"/>
          <w:highlight w:val="yellow"/>
        </w:rPr>
        <w:t>The plants inside POWAR will also be grown in the school garden so they can compare them to the ones grown inside POWAR through scientific method.</w:t>
      </w:r>
    </w:p>
    <w:p w14:paraId="3D270C55" w14:textId="2D48C64A" w:rsidR="001A6E73" w:rsidRPr="00266A9C" w:rsidRDefault="001A6E73" w:rsidP="001A6E73">
      <w:pPr>
        <w:pStyle w:val="contentpasted1"/>
        <w:numPr>
          <w:ilvl w:val="1"/>
          <w:numId w:val="4"/>
        </w:numPr>
        <w:rPr>
          <w:color w:val="000000"/>
          <w:sz w:val="24"/>
          <w:szCs w:val="24"/>
          <w:highlight w:val="yellow"/>
        </w:rPr>
      </w:pPr>
      <w:r w:rsidRPr="00266A9C">
        <w:rPr>
          <w:color w:val="000000"/>
          <w:sz w:val="24"/>
          <w:szCs w:val="24"/>
          <w:highlight w:val="yellow"/>
        </w:rPr>
        <w:t>Parents could buy their kid a POWAR device to grow plants at home and experiment with them.</w:t>
      </w:r>
    </w:p>
    <w:p w14:paraId="5BEBBFED" w14:textId="16E2949E" w:rsidR="001A6E73" w:rsidRPr="00266A9C" w:rsidRDefault="001A6E73" w:rsidP="001A6E73">
      <w:pPr>
        <w:pStyle w:val="contentpasted1"/>
        <w:numPr>
          <w:ilvl w:val="1"/>
          <w:numId w:val="4"/>
        </w:numPr>
        <w:rPr>
          <w:color w:val="000000"/>
          <w:sz w:val="24"/>
          <w:szCs w:val="24"/>
          <w:highlight w:val="yellow"/>
        </w:rPr>
      </w:pPr>
      <w:r w:rsidRPr="00266A9C">
        <w:rPr>
          <w:color w:val="000000"/>
          <w:sz w:val="24"/>
          <w:szCs w:val="24"/>
          <w:highlight w:val="yellow"/>
        </w:rPr>
        <w:lastRenderedPageBreak/>
        <w:t>Small Holder farmers could grow the plants they grow nowadays in their future predicted weather, to help them understand how they will be affected by climate change.</w:t>
      </w:r>
    </w:p>
    <w:p w14:paraId="41F8BF59" w14:textId="340AB73D" w:rsidR="001A6E73" w:rsidRDefault="005613BB" w:rsidP="005613BB">
      <w:pPr>
        <w:pStyle w:val="contentpasted1"/>
        <w:rPr>
          <w:color w:val="000000"/>
          <w:sz w:val="24"/>
          <w:szCs w:val="24"/>
        </w:rPr>
      </w:pPr>
      <w:r w:rsidRPr="005613BB">
        <w:rPr>
          <w:color w:val="000000"/>
          <w:sz w:val="24"/>
          <w:szCs w:val="24"/>
        </w:rPr>
        <w:t> </w:t>
      </w:r>
    </w:p>
    <w:p w14:paraId="7F539EDC" w14:textId="70921187" w:rsidR="005613BB" w:rsidRDefault="005613BB" w:rsidP="001A6E73">
      <w:pPr>
        <w:pStyle w:val="contentpasted1"/>
        <w:numPr>
          <w:ilvl w:val="0"/>
          <w:numId w:val="4"/>
        </w:numPr>
        <w:rPr>
          <w:color w:val="000000"/>
          <w:sz w:val="24"/>
          <w:szCs w:val="24"/>
        </w:rPr>
      </w:pPr>
      <w:r w:rsidRPr="005613BB">
        <w:rPr>
          <w:color w:val="000000"/>
          <w:sz w:val="24"/>
          <w:szCs w:val="24"/>
        </w:rPr>
        <w:t>Do you have any initial ideas for the user interface or experience that could help make the system simpler?</w:t>
      </w:r>
    </w:p>
    <w:p w14:paraId="2EB76699" w14:textId="4CE7CD7A" w:rsidR="005A0C85" w:rsidRDefault="005A0C85" w:rsidP="005A0C85">
      <w:pPr>
        <w:pStyle w:val="contentpasted1"/>
        <w:rPr>
          <w:color w:val="000000"/>
          <w:sz w:val="24"/>
          <w:szCs w:val="24"/>
        </w:rPr>
      </w:pPr>
    </w:p>
    <w:p w14:paraId="73C2AF9D" w14:textId="057644A4" w:rsidR="005A0C85" w:rsidRPr="00266A9C" w:rsidRDefault="005A0C85" w:rsidP="005A0C85">
      <w:pPr>
        <w:pStyle w:val="contentpasted1"/>
        <w:rPr>
          <w:color w:val="000000"/>
          <w:sz w:val="24"/>
          <w:szCs w:val="24"/>
          <w:highlight w:val="yellow"/>
        </w:rPr>
      </w:pPr>
      <w:r w:rsidRPr="00266A9C">
        <w:rPr>
          <w:color w:val="000000"/>
          <w:sz w:val="24"/>
          <w:szCs w:val="24"/>
          <w:highlight w:val="yellow"/>
        </w:rPr>
        <w:t xml:space="preserve">Previously I have only tried to use Blynk, but because of the question, I found </w:t>
      </w:r>
      <w:proofErr w:type="gramStart"/>
      <w:r w:rsidRPr="00266A9C">
        <w:rPr>
          <w:color w:val="000000"/>
          <w:sz w:val="24"/>
          <w:szCs w:val="24"/>
          <w:highlight w:val="yellow"/>
        </w:rPr>
        <w:t>this others</w:t>
      </w:r>
      <w:proofErr w:type="gramEnd"/>
      <w:r w:rsidRPr="00266A9C">
        <w:rPr>
          <w:color w:val="000000"/>
          <w:sz w:val="24"/>
          <w:szCs w:val="24"/>
          <w:highlight w:val="yellow"/>
        </w:rPr>
        <w:t xml:space="preserve"> that might work.</w:t>
      </w:r>
    </w:p>
    <w:p w14:paraId="0FDB914B" w14:textId="77777777" w:rsidR="005A0C85" w:rsidRPr="00266A9C" w:rsidRDefault="005A0C85" w:rsidP="005A0C85">
      <w:pPr>
        <w:pStyle w:val="contentpasted1"/>
        <w:rPr>
          <w:color w:val="000000"/>
          <w:sz w:val="24"/>
          <w:szCs w:val="24"/>
          <w:highlight w:val="yellow"/>
        </w:rPr>
      </w:pPr>
    </w:p>
    <w:p w14:paraId="3939CC73" w14:textId="205F1E82" w:rsidR="001A6E73" w:rsidRPr="00266A9C" w:rsidRDefault="001A6E73" w:rsidP="001A6E73">
      <w:pPr>
        <w:pStyle w:val="contentpasted1"/>
        <w:numPr>
          <w:ilvl w:val="1"/>
          <w:numId w:val="4"/>
        </w:numPr>
        <w:rPr>
          <w:color w:val="000000"/>
          <w:sz w:val="24"/>
          <w:szCs w:val="24"/>
          <w:highlight w:val="yellow"/>
        </w:rPr>
      </w:pPr>
      <w:hyperlink r:id="rId13" w:history="1">
        <w:r w:rsidRPr="00266A9C">
          <w:rPr>
            <w:rStyle w:val="Hyperlink"/>
            <w:highlight w:val="yellow"/>
          </w:rPr>
          <w:t>Blynk: a low-code IoT software platform for businesses and developers</w:t>
        </w:r>
      </w:hyperlink>
    </w:p>
    <w:p w14:paraId="09E08AC4" w14:textId="7C2219B8" w:rsidR="001A6E73" w:rsidRPr="00266A9C" w:rsidRDefault="001A6E73" w:rsidP="001A6E73">
      <w:pPr>
        <w:pStyle w:val="contentpasted1"/>
        <w:numPr>
          <w:ilvl w:val="1"/>
          <w:numId w:val="4"/>
        </w:numPr>
        <w:rPr>
          <w:color w:val="000000"/>
          <w:sz w:val="24"/>
          <w:szCs w:val="24"/>
          <w:highlight w:val="yellow"/>
        </w:rPr>
      </w:pPr>
      <w:hyperlink r:id="rId14" w:history="1">
        <w:r w:rsidRPr="00266A9C">
          <w:rPr>
            <w:rStyle w:val="Hyperlink"/>
            <w:highlight w:val="yellow"/>
          </w:rPr>
          <w:t>Drag and drop UI builder (uibakery.io)</w:t>
        </w:r>
      </w:hyperlink>
    </w:p>
    <w:p w14:paraId="4341A666" w14:textId="13B68C56" w:rsidR="001A6E73" w:rsidRPr="00266A9C" w:rsidRDefault="005A0C85" w:rsidP="001A6E73">
      <w:pPr>
        <w:pStyle w:val="contentpasted1"/>
        <w:numPr>
          <w:ilvl w:val="1"/>
          <w:numId w:val="4"/>
        </w:numPr>
        <w:rPr>
          <w:color w:val="000000"/>
          <w:sz w:val="24"/>
          <w:szCs w:val="24"/>
          <w:highlight w:val="yellow"/>
          <w:lang w:val="es-ES"/>
        </w:rPr>
      </w:pPr>
      <w:hyperlink r:id="rId15" w:history="1">
        <w:proofErr w:type="spellStart"/>
        <w:r w:rsidRPr="00266A9C">
          <w:rPr>
            <w:rStyle w:val="Hyperlink"/>
            <w:highlight w:val="yellow"/>
            <w:lang w:val="es-ES"/>
          </w:rPr>
          <w:t>Ubidots</w:t>
        </w:r>
        <w:proofErr w:type="spellEnd"/>
        <w:r w:rsidRPr="00266A9C">
          <w:rPr>
            <w:rStyle w:val="Hyperlink"/>
            <w:highlight w:val="yellow"/>
            <w:lang w:val="es-ES"/>
          </w:rPr>
          <w:t xml:space="preserve"> - </w:t>
        </w:r>
        <w:proofErr w:type="spellStart"/>
        <w:r w:rsidRPr="00266A9C">
          <w:rPr>
            <w:rStyle w:val="Hyperlink"/>
            <w:highlight w:val="yellow"/>
            <w:lang w:val="es-ES"/>
          </w:rPr>
          <w:t>IoT</w:t>
        </w:r>
        <w:proofErr w:type="spellEnd"/>
        <w:r w:rsidRPr="00266A9C">
          <w:rPr>
            <w:rStyle w:val="Hyperlink"/>
            <w:highlight w:val="yellow"/>
            <w:lang w:val="es-ES"/>
          </w:rPr>
          <w:t xml:space="preserve"> industrial potente pero sencillo</w:t>
        </w:r>
      </w:hyperlink>
    </w:p>
    <w:p w14:paraId="5D327AF5" w14:textId="57A4EEDE" w:rsidR="005A0C85" w:rsidRPr="00266A9C" w:rsidRDefault="005A0C85" w:rsidP="001A6E73">
      <w:pPr>
        <w:pStyle w:val="contentpasted1"/>
        <w:numPr>
          <w:ilvl w:val="1"/>
          <w:numId w:val="4"/>
        </w:numPr>
        <w:rPr>
          <w:color w:val="000000"/>
          <w:sz w:val="24"/>
          <w:szCs w:val="24"/>
          <w:highlight w:val="yellow"/>
          <w:lang w:val="es-ES"/>
        </w:rPr>
      </w:pPr>
      <w:hyperlink r:id="rId16" w:history="1">
        <w:r w:rsidRPr="00266A9C">
          <w:rPr>
            <w:rStyle w:val="Hyperlink"/>
            <w:sz w:val="24"/>
            <w:szCs w:val="24"/>
            <w:highlight w:val="yellow"/>
            <w:lang w:val="es-ES"/>
          </w:rPr>
          <w:t>https://www.fracttal.com/</w:t>
        </w:r>
      </w:hyperlink>
    </w:p>
    <w:p w14:paraId="6D6C91CA" w14:textId="25340805" w:rsidR="005A0C85" w:rsidRPr="00266A9C" w:rsidRDefault="005A0C85" w:rsidP="001A6E73">
      <w:pPr>
        <w:pStyle w:val="contentpasted1"/>
        <w:numPr>
          <w:ilvl w:val="1"/>
          <w:numId w:val="4"/>
        </w:numPr>
        <w:rPr>
          <w:color w:val="000000"/>
          <w:sz w:val="24"/>
          <w:szCs w:val="24"/>
          <w:highlight w:val="yellow"/>
        </w:rPr>
      </w:pPr>
      <w:hyperlink r:id="rId17" w:history="1">
        <w:r w:rsidRPr="00266A9C">
          <w:rPr>
            <w:rStyle w:val="Hyperlink"/>
            <w:highlight w:val="yellow"/>
          </w:rPr>
          <w:t xml:space="preserve">Build an IoT Application on a Low-Code Platform | </w:t>
        </w:r>
        <w:proofErr w:type="spellStart"/>
        <w:r w:rsidRPr="00266A9C">
          <w:rPr>
            <w:rStyle w:val="Hyperlink"/>
            <w:highlight w:val="yellow"/>
          </w:rPr>
          <w:t>Mendix</w:t>
        </w:r>
        <w:proofErr w:type="spellEnd"/>
      </w:hyperlink>
    </w:p>
    <w:p w14:paraId="58246362" w14:textId="07058FF4" w:rsidR="005A0C85" w:rsidRPr="00266A9C" w:rsidRDefault="005A0C85" w:rsidP="005A0C85">
      <w:pPr>
        <w:pStyle w:val="contentpasted1"/>
        <w:rPr>
          <w:highlight w:val="yellow"/>
        </w:rPr>
      </w:pPr>
    </w:p>
    <w:p w14:paraId="302198CD" w14:textId="77777777" w:rsidR="00266A9C" w:rsidRPr="00266A9C" w:rsidRDefault="005A0C85" w:rsidP="005A0C85">
      <w:pPr>
        <w:pStyle w:val="contentpasted1"/>
        <w:rPr>
          <w:highlight w:val="yellow"/>
        </w:rPr>
      </w:pPr>
      <w:proofErr w:type="spellStart"/>
      <w:r w:rsidRPr="00266A9C">
        <w:rPr>
          <w:highlight w:val="yellow"/>
        </w:rPr>
        <w:t>Dor</w:t>
      </w:r>
      <w:proofErr w:type="spellEnd"/>
      <w:r w:rsidRPr="00266A9C">
        <w:rPr>
          <w:highlight w:val="yellow"/>
        </w:rPr>
        <w:t xml:space="preserve"> </w:t>
      </w:r>
      <w:proofErr w:type="gramStart"/>
      <w:r w:rsidRPr="00266A9C">
        <w:rPr>
          <w:highlight w:val="yellow"/>
        </w:rPr>
        <w:t>this ones</w:t>
      </w:r>
      <w:proofErr w:type="gramEnd"/>
      <w:r w:rsidRPr="00266A9C">
        <w:rPr>
          <w:highlight w:val="yellow"/>
        </w:rPr>
        <w:t xml:space="preserve">, the WIO terminal has some tutorials, </w:t>
      </w:r>
      <w:r w:rsidR="00266A9C" w:rsidRPr="00266A9C">
        <w:rPr>
          <w:highlight w:val="yellow"/>
        </w:rPr>
        <w:t xml:space="preserve">so I guess </w:t>
      </w:r>
      <w:proofErr w:type="spellStart"/>
      <w:r w:rsidR="00266A9C" w:rsidRPr="00266A9C">
        <w:rPr>
          <w:highlight w:val="yellow"/>
        </w:rPr>
        <w:t>thay</w:t>
      </w:r>
      <w:proofErr w:type="spellEnd"/>
      <w:r w:rsidR="00266A9C" w:rsidRPr="00266A9C">
        <w:rPr>
          <w:highlight w:val="yellow"/>
        </w:rPr>
        <w:t xml:space="preserve"> have a good integration, but I have never tried them:</w:t>
      </w:r>
    </w:p>
    <w:p w14:paraId="7B7045F3" w14:textId="35726C3C" w:rsidR="005A0C85" w:rsidRPr="00266A9C" w:rsidRDefault="00266A9C" w:rsidP="00266A9C">
      <w:pPr>
        <w:pStyle w:val="contentpasted1"/>
        <w:ind w:left="720"/>
        <w:rPr>
          <w:color w:val="000000"/>
          <w:sz w:val="24"/>
          <w:szCs w:val="24"/>
          <w:highlight w:val="yellow"/>
        </w:rPr>
      </w:pPr>
      <w:r w:rsidRPr="00266A9C">
        <w:rPr>
          <w:highlight w:val="yellow"/>
        </w:rPr>
        <w:br/>
      </w:r>
      <w:r w:rsidRPr="00266A9C">
        <w:rPr>
          <w:color w:val="000000"/>
          <w:sz w:val="24"/>
          <w:szCs w:val="24"/>
          <w:highlight w:val="yellow"/>
        </w:rPr>
        <w:t xml:space="preserve">a. </w:t>
      </w:r>
      <w:hyperlink r:id="rId18" w:history="1">
        <w:r w:rsidRPr="00266A9C">
          <w:rPr>
            <w:rStyle w:val="Hyperlink"/>
            <w:sz w:val="24"/>
            <w:szCs w:val="24"/>
            <w:highlight w:val="yellow"/>
          </w:rPr>
          <w:t>https://azure.microsoft.com/</w:t>
        </w:r>
      </w:hyperlink>
    </w:p>
    <w:p w14:paraId="01AF0926" w14:textId="1DA55B5A" w:rsidR="00266A9C" w:rsidRPr="00266A9C" w:rsidRDefault="00266A9C" w:rsidP="00266A9C">
      <w:pPr>
        <w:pStyle w:val="contentpasted1"/>
        <w:ind w:left="720"/>
        <w:rPr>
          <w:color w:val="000000"/>
          <w:sz w:val="24"/>
          <w:szCs w:val="24"/>
          <w:highlight w:val="yellow"/>
        </w:rPr>
      </w:pPr>
      <w:r w:rsidRPr="00266A9C">
        <w:rPr>
          <w:highlight w:val="yellow"/>
        </w:rPr>
        <w:t xml:space="preserve">b. </w:t>
      </w:r>
      <w:hyperlink r:id="rId19" w:history="1">
        <w:proofErr w:type="spellStart"/>
        <w:r w:rsidRPr="00266A9C">
          <w:rPr>
            <w:rStyle w:val="Hyperlink"/>
            <w:highlight w:val="yellow"/>
          </w:rPr>
          <w:t>Wapps</w:t>
        </w:r>
        <w:proofErr w:type="spellEnd"/>
        <w:r w:rsidRPr="00266A9C">
          <w:rPr>
            <w:rStyle w:val="Hyperlink"/>
            <w:highlight w:val="yellow"/>
          </w:rPr>
          <w:t xml:space="preserve"> - </w:t>
        </w:r>
        <w:proofErr w:type="spellStart"/>
        <w:r w:rsidRPr="00266A9C">
          <w:rPr>
            <w:rStyle w:val="Hyperlink"/>
            <w:highlight w:val="yellow"/>
          </w:rPr>
          <w:t>Wappsto</w:t>
        </w:r>
        <w:proofErr w:type="spellEnd"/>
        <w:r w:rsidRPr="00266A9C">
          <w:rPr>
            <w:rStyle w:val="Hyperlink"/>
            <w:highlight w:val="yellow"/>
          </w:rPr>
          <w:t xml:space="preserve"> (seluxit.com)</w:t>
        </w:r>
      </w:hyperlink>
    </w:p>
    <w:p w14:paraId="7F6E6385" w14:textId="07E96AB4" w:rsidR="00266A9C" w:rsidRDefault="00266A9C" w:rsidP="00266A9C">
      <w:pPr>
        <w:pStyle w:val="contentpasted1"/>
        <w:ind w:left="720"/>
        <w:rPr>
          <w:color w:val="000000"/>
          <w:sz w:val="24"/>
          <w:szCs w:val="24"/>
        </w:rPr>
      </w:pPr>
      <w:r w:rsidRPr="00266A9C">
        <w:rPr>
          <w:color w:val="000000"/>
          <w:sz w:val="24"/>
          <w:szCs w:val="24"/>
          <w:highlight w:val="yellow"/>
        </w:rPr>
        <w:t xml:space="preserve">c. </w:t>
      </w:r>
      <w:hyperlink r:id="rId20" w:history="1">
        <w:r w:rsidRPr="00266A9C">
          <w:rPr>
            <w:rStyle w:val="Hyperlink"/>
            <w:sz w:val="24"/>
            <w:szCs w:val="24"/>
            <w:highlight w:val="yellow"/>
          </w:rPr>
          <w:t>https://cloud.google.com/iot-core</w:t>
        </w:r>
      </w:hyperlink>
    </w:p>
    <w:p w14:paraId="2DEE0721" w14:textId="47968B89" w:rsidR="00266A9C" w:rsidRDefault="00266A9C" w:rsidP="005A0C85">
      <w:pPr>
        <w:pStyle w:val="contentpasted1"/>
        <w:rPr>
          <w:color w:val="000000"/>
          <w:sz w:val="24"/>
          <w:szCs w:val="24"/>
        </w:rPr>
      </w:pPr>
    </w:p>
    <w:p w14:paraId="7573D5AB" w14:textId="77D8E539" w:rsidR="0054501E" w:rsidRDefault="0054501E" w:rsidP="005A0C85">
      <w:pPr>
        <w:pStyle w:val="contentpasted1"/>
        <w:rPr>
          <w:color w:val="000000"/>
          <w:sz w:val="24"/>
          <w:szCs w:val="24"/>
        </w:rPr>
      </w:pPr>
    </w:p>
    <w:p w14:paraId="56DEAF52" w14:textId="37F8C11E" w:rsidR="0054501E" w:rsidRDefault="0054501E" w:rsidP="005A0C85">
      <w:pPr>
        <w:pStyle w:val="contentpasted1"/>
        <w:rPr>
          <w:color w:val="000000"/>
          <w:sz w:val="24"/>
          <w:szCs w:val="24"/>
        </w:rPr>
      </w:pPr>
    </w:p>
    <w:p w14:paraId="5D157E0E" w14:textId="77777777" w:rsidR="0054501E" w:rsidRPr="005A0C85" w:rsidRDefault="0054501E" w:rsidP="005A0C85">
      <w:pPr>
        <w:pStyle w:val="contentpasted1"/>
        <w:rPr>
          <w:color w:val="000000"/>
          <w:sz w:val="24"/>
          <w:szCs w:val="24"/>
        </w:rPr>
      </w:pPr>
    </w:p>
    <w:p w14:paraId="46026CCF" w14:textId="77777777" w:rsidR="005613BB" w:rsidRPr="005A0C85" w:rsidRDefault="005613BB" w:rsidP="005613BB">
      <w:pPr>
        <w:pStyle w:val="contentpasted1"/>
        <w:rPr>
          <w:color w:val="000000"/>
          <w:sz w:val="24"/>
          <w:szCs w:val="24"/>
        </w:rPr>
      </w:pPr>
      <w:r w:rsidRPr="005A0C85">
        <w:rPr>
          <w:color w:val="000000"/>
          <w:sz w:val="24"/>
          <w:szCs w:val="24"/>
        </w:rPr>
        <w:t> </w:t>
      </w:r>
    </w:p>
    <w:p w14:paraId="66152A06" w14:textId="77777777" w:rsidR="005613BB" w:rsidRPr="005613BB" w:rsidRDefault="005613BB" w:rsidP="005613BB">
      <w:pPr>
        <w:pStyle w:val="contentpasted1"/>
        <w:rPr>
          <w:color w:val="000000"/>
          <w:sz w:val="24"/>
          <w:szCs w:val="24"/>
        </w:rPr>
      </w:pPr>
      <w:r w:rsidRPr="005613BB">
        <w:rPr>
          <w:color w:val="000000"/>
          <w:sz w:val="24"/>
          <w:szCs w:val="24"/>
        </w:rPr>
        <w:t>V. Current software and required skills</w:t>
      </w:r>
    </w:p>
    <w:p w14:paraId="54FA0670" w14:textId="77777777" w:rsidR="005613BB" w:rsidRPr="005613BB" w:rsidRDefault="005613BB" w:rsidP="005613BB">
      <w:pPr>
        <w:pStyle w:val="contentpasted1"/>
        <w:rPr>
          <w:color w:val="000000"/>
          <w:sz w:val="24"/>
          <w:szCs w:val="24"/>
        </w:rPr>
      </w:pPr>
      <w:r w:rsidRPr="005613BB">
        <w:rPr>
          <w:color w:val="000000"/>
          <w:sz w:val="24"/>
          <w:szCs w:val="24"/>
        </w:rPr>
        <w:t> </w:t>
      </w:r>
    </w:p>
    <w:p w14:paraId="16D5E3DC" w14:textId="77777777" w:rsidR="005613BB" w:rsidRPr="005613BB" w:rsidRDefault="005613BB" w:rsidP="005613BB">
      <w:pPr>
        <w:pStyle w:val="contentpasted1"/>
        <w:rPr>
          <w:color w:val="000000"/>
          <w:sz w:val="24"/>
          <w:szCs w:val="24"/>
        </w:rPr>
      </w:pPr>
      <w:r w:rsidRPr="005613BB">
        <w:rPr>
          <w:color w:val="000000"/>
          <w:sz w:val="24"/>
          <w:szCs w:val="24"/>
        </w:rPr>
        <w:t>   A. Go over the current software development skills and requirements</w:t>
      </w:r>
    </w:p>
    <w:p w14:paraId="26933B5A" w14:textId="77777777" w:rsidR="005613BB" w:rsidRPr="005613BB" w:rsidRDefault="005613BB" w:rsidP="005613BB">
      <w:pPr>
        <w:pStyle w:val="contentpasted1"/>
        <w:rPr>
          <w:color w:val="000000"/>
          <w:sz w:val="24"/>
          <w:szCs w:val="24"/>
        </w:rPr>
      </w:pPr>
      <w:r w:rsidRPr="005613BB">
        <w:rPr>
          <w:color w:val="000000"/>
          <w:sz w:val="24"/>
          <w:szCs w:val="24"/>
        </w:rPr>
        <w:t> </w:t>
      </w:r>
    </w:p>
    <w:p w14:paraId="7958A9A8" w14:textId="77777777" w:rsidR="005613BB" w:rsidRPr="005613BB" w:rsidRDefault="005613BB" w:rsidP="005613BB">
      <w:pPr>
        <w:pStyle w:val="contentpasted1"/>
        <w:rPr>
          <w:color w:val="000000"/>
          <w:sz w:val="24"/>
          <w:szCs w:val="24"/>
        </w:rPr>
      </w:pPr>
      <w:r w:rsidRPr="005613BB">
        <w:rPr>
          <w:color w:val="000000"/>
          <w:sz w:val="24"/>
          <w:szCs w:val="24"/>
        </w:rPr>
        <w:t>   B. Discussion on how the team's existing skills can be utilized effectively</w:t>
      </w:r>
    </w:p>
    <w:p w14:paraId="59719A8D" w14:textId="77777777" w:rsidR="005613BB" w:rsidRPr="005613BB" w:rsidRDefault="005613BB" w:rsidP="005613BB">
      <w:pPr>
        <w:pStyle w:val="contentpasted1"/>
        <w:rPr>
          <w:color w:val="000000"/>
          <w:sz w:val="24"/>
          <w:szCs w:val="24"/>
        </w:rPr>
      </w:pPr>
      <w:r w:rsidRPr="005613BB">
        <w:rPr>
          <w:color w:val="000000"/>
          <w:sz w:val="24"/>
          <w:szCs w:val="24"/>
        </w:rPr>
        <w:t> </w:t>
      </w:r>
    </w:p>
    <w:p w14:paraId="7642EB43" w14:textId="77777777" w:rsidR="005613BB" w:rsidRPr="005613BB" w:rsidRDefault="005613BB" w:rsidP="005613BB">
      <w:pPr>
        <w:pStyle w:val="contentpasted1"/>
        <w:rPr>
          <w:color w:val="000000"/>
          <w:sz w:val="24"/>
          <w:szCs w:val="24"/>
        </w:rPr>
      </w:pPr>
      <w:r w:rsidRPr="005613BB">
        <w:rPr>
          <w:color w:val="000000"/>
          <w:sz w:val="24"/>
          <w:szCs w:val="24"/>
        </w:rPr>
        <w:t>   </w:t>
      </w:r>
    </w:p>
    <w:p w14:paraId="71BB9135" w14:textId="5BE22F8A" w:rsidR="005613BB" w:rsidRPr="005613BB" w:rsidRDefault="005613BB" w:rsidP="005613BB">
      <w:pPr>
        <w:pStyle w:val="contentpasted1"/>
        <w:rPr>
          <w:color w:val="000000"/>
          <w:sz w:val="24"/>
          <w:szCs w:val="24"/>
        </w:rPr>
      </w:pPr>
      <w:r w:rsidRPr="005613BB">
        <w:rPr>
          <w:color w:val="000000"/>
          <w:sz w:val="24"/>
          <w:szCs w:val="24"/>
        </w:rPr>
        <w:t> Questions:</w:t>
      </w:r>
    </w:p>
    <w:p w14:paraId="43BE97CA" w14:textId="77777777" w:rsidR="005613BB" w:rsidRPr="005613BB" w:rsidRDefault="005613BB" w:rsidP="005613BB">
      <w:pPr>
        <w:pStyle w:val="contentpasted1"/>
        <w:rPr>
          <w:color w:val="000000"/>
          <w:sz w:val="24"/>
          <w:szCs w:val="24"/>
        </w:rPr>
      </w:pPr>
      <w:r w:rsidRPr="005613BB">
        <w:rPr>
          <w:color w:val="000000"/>
          <w:sz w:val="24"/>
          <w:szCs w:val="24"/>
        </w:rPr>
        <w:t> </w:t>
      </w:r>
    </w:p>
    <w:p w14:paraId="01D1FA13" w14:textId="053995CA" w:rsidR="005613BB" w:rsidRDefault="005613BB" w:rsidP="005A0C85">
      <w:pPr>
        <w:pStyle w:val="contentpasted1"/>
        <w:numPr>
          <w:ilvl w:val="0"/>
          <w:numId w:val="5"/>
        </w:numPr>
        <w:rPr>
          <w:color w:val="000000"/>
          <w:sz w:val="24"/>
          <w:szCs w:val="24"/>
        </w:rPr>
      </w:pPr>
      <w:r w:rsidRPr="005613BB">
        <w:rPr>
          <w:color w:val="000000"/>
          <w:sz w:val="24"/>
          <w:szCs w:val="24"/>
        </w:rPr>
        <w:t>Is the team flexible to use different programming languages or should we stick to the ones specified?</w:t>
      </w:r>
    </w:p>
    <w:p w14:paraId="4A10E54D" w14:textId="081CA715" w:rsidR="005A0C85" w:rsidRPr="005A0C85" w:rsidRDefault="005A0C85" w:rsidP="005A0C85">
      <w:pPr>
        <w:pStyle w:val="contentpasted1"/>
        <w:numPr>
          <w:ilvl w:val="1"/>
          <w:numId w:val="5"/>
        </w:numPr>
        <w:rPr>
          <w:color w:val="000000"/>
          <w:sz w:val="24"/>
          <w:szCs w:val="24"/>
          <w:highlight w:val="yellow"/>
        </w:rPr>
      </w:pPr>
      <w:r w:rsidRPr="005A0C85">
        <w:rPr>
          <w:color w:val="000000"/>
          <w:sz w:val="24"/>
          <w:szCs w:val="24"/>
          <w:highlight w:val="yellow"/>
        </w:rPr>
        <w:t>As long as they work with the WIO terminal, and accomplishes what is needed, keeping it user friendly, its ok for me.</w:t>
      </w:r>
    </w:p>
    <w:p w14:paraId="6F736EA3" w14:textId="77777777" w:rsidR="005613BB" w:rsidRPr="005613BB" w:rsidRDefault="005613BB" w:rsidP="005613BB">
      <w:pPr>
        <w:pStyle w:val="contentpasted1"/>
        <w:rPr>
          <w:color w:val="000000"/>
          <w:sz w:val="24"/>
          <w:szCs w:val="24"/>
        </w:rPr>
      </w:pPr>
      <w:r w:rsidRPr="005613BB">
        <w:rPr>
          <w:color w:val="000000"/>
          <w:sz w:val="24"/>
          <w:szCs w:val="24"/>
        </w:rPr>
        <w:t> </w:t>
      </w:r>
    </w:p>
    <w:p w14:paraId="3A6844D9" w14:textId="38DD0EFA" w:rsidR="005613BB" w:rsidRDefault="005613BB" w:rsidP="005A0C85">
      <w:pPr>
        <w:pStyle w:val="contentpasted1"/>
        <w:numPr>
          <w:ilvl w:val="0"/>
          <w:numId w:val="5"/>
        </w:numPr>
        <w:rPr>
          <w:color w:val="000000"/>
          <w:sz w:val="24"/>
          <w:szCs w:val="24"/>
        </w:rPr>
      </w:pPr>
      <w:r w:rsidRPr="005613BB">
        <w:rPr>
          <w:color w:val="000000"/>
          <w:sz w:val="24"/>
          <w:szCs w:val="24"/>
        </w:rPr>
        <w:t>What level of understanding of Node-RED's is required? Should the team consider learning it comprehensively?</w:t>
      </w:r>
    </w:p>
    <w:p w14:paraId="518A11E3" w14:textId="5307612E" w:rsidR="005A0C85" w:rsidRPr="005A0C85" w:rsidRDefault="005A0C85" w:rsidP="005A0C85">
      <w:pPr>
        <w:pStyle w:val="contentpasted1"/>
        <w:numPr>
          <w:ilvl w:val="1"/>
          <w:numId w:val="5"/>
        </w:numPr>
        <w:rPr>
          <w:color w:val="000000"/>
          <w:sz w:val="24"/>
          <w:szCs w:val="24"/>
          <w:highlight w:val="yellow"/>
        </w:rPr>
      </w:pPr>
      <w:r w:rsidRPr="005A0C85">
        <w:rPr>
          <w:color w:val="000000"/>
          <w:sz w:val="24"/>
          <w:szCs w:val="24"/>
          <w:highlight w:val="yellow"/>
        </w:rPr>
        <w:t>Probably the best thing would be to change Node-Red for something else, since it does not allow to have multiple users (as far as I know).</w:t>
      </w:r>
    </w:p>
    <w:p w14:paraId="4683D7DA" w14:textId="56E46048" w:rsidR="0054501E" w:rsidRDefault="005613BB" w:rsidP="005613BB">
      <w:pPr>
        <w:pStyle w:val="contentpasted1"/>
        <w:rPr>
          <w:color w:val="000000"/>
          <w:sz w:val="24"/>
          <w:szCs w:val="24"/>
        </w:rPr>
      </w:pPr>
      <w:r w:rsidRPr="005613BB">
        <w:rPr>
          <w:color w:val="000000"/>
          <w:sz w:val="24"/>
          <w:szCs w:val="24"/>
        </w:rPr>
        <w:t> </w:t>
      </w:r>
    </w:p>
    <w:p w14:paraId="124E9F0C" w14:textId="6D38509F" w:rsidR="0054501E" w:rsidRDefault="0054501E" w:rsidP="005613BB">
      <w:pPr>
        <w:pStyle w:val="contentpasted1"/>
        <w:rPr>
          <w:color w:val="000000"/>
          <w:sz w:val="24"/>
          <w:szCs w:val="24"/>
        </w:rPr>
      </w:pPr>
    </w:p>
    <w:p w14:paraId="2479C59F" w14:textId="6E9F20ED" w:rsidR="0054501E" w:rsidRDefault="0054501E" w:rsidP="005613BB">
      <w:pPr>
        <w:pStyle w:val="contentpasted1"/>
        <w:rPr>
          <w:color w:val="000000"/>
          <w:sz w:val="24"/>
          <w:szCs w:val="24"/>
        </w:rPr>
      </w:pPr>
    </w:p>
    <w:p w14:paraId="69BF1ED4" w14:textId="640E993C" w:rsidR="0054501E" w:rsidRDefault="0054501E" w:rsidP="005613BB">
      <w:pPr>
        <w:pStyle w:val="contentpasted1"/>
        <w:rPr>
          <w:color w:val="000000"/>
          <w:sz w:val="24"/>
          <w:szCs w:val="24"/>
        </w:rPr>
      </w:pPr>
    </w:p>
    <w:p w14:paraId="4B486388" w14:textId="331F2309" w:rsidR="0054501E" w:rsidRDefault="0054501E" w:rsidP="005613BB">
      <w:pPr>
        <w:pStyle w:val="contentpasted1"/>
        <w:rPr>
          <w:color w:val="000000"/>
          <w:sz w:val="24"/>
          <w:szCs w:val="24"/>
        </w:rPr>
      </w:pPr>
    </w:p>
    <w:p w14:paraId="4C8FE6D0" w14:textId="77777777" w:rsidR="0054501E" w:rsidRDefault="0054501E" w:rsidP="005613BB">
      <w:pPr>
        <w:pStyle w:val="contentpasted1"/>
        <w:rPr>
          <w:color w:val="000000"/>
          <w:sz w:val="24"/>
          <w:szCs w:val="24"/>
        </w:rPr>
      </w:pPr>
    </w:p>
    <w:p w14:paraId="58CDC85B" w14:textId="77777777" w:rsidR="0054501E" w:rsidRDefault="0054501E" w:rsidP="005613BB">
      <w:pPr>
        <w:pStyle w:val="contentpasted1"/>
        <w:rPr>
          <w:color w:val="000000"/>
          <w:sz w:val="24"/>
          <w:szCs w:val="24"/>
        </w:rPr>
      </w:pPr>
    </w:p>
    <w:p w14:paraId="4A3F4FCB" w14:textId="698C1EC0" w:rsidR="005613BB" w:rsidRPr="005613BB" w:rsidRDefault="005613BB" w:rsidP="005613BB">
      <w:pPr>
        <w:pStyle w:val="contentpasted1"/>
        <w:rPr>
          <w:color w:val="000000"/>
          <w:sz w:val="24"/>
          <w:szCs w:val="24"/>
        </w:rPr>
      </w:pPr>
      <w:r w:rsidRPr="005613BB">
        <w:rPr>
          <w:color w:val="000000"/>
          <w:sz w:val="24"/>
          <w:szCs w:val="24"/>
        </w:rPr>
        <w:t>VI. Communication Management</w:t>
      </w:r>
    </w:p>
    <w:p w14:paraId="79E4EE64" w14:textId="77777777" w:rsidR="005613BB" w:rsidRPr="005613BB" w:rsidRDefault="005613BB" w:rsidP="005613BB">
      <w:pPr>
        <w:pStyle w:val="contentpasted1"/>
        <w:rPr>
          <w:color w:val="000000"/>
          <w:sz w:val="24"/>
          <w:szCs w:val="24"/>
        </w:rPr>
      </w:pPr>
      <w:r w:rsidRPr="005613BB">
        <w:rPr>
          <w:color w:val="000000"/>
          <w:sz w:val="24"/>
          <w:szCs w:val="24"/>
        </w:rPr>
        <w:t> </w:t>
      </w:r>
    </w:p>
    <w:p w14:paraId="5E9A75C0" w14:textId="77777777" w:rsidR="005613BB" w:rsidRPr="005613BB" w:rsidRDefault="005613BB" w:rsidP="005613BB">
      <w:pPr>
        <w:pStyle w:val="contentpasted1"/>
        <w:rPr>
          <w:color w:val="000000"/>
          <w:sz w:val="24"/>
          <w:szCs w:val="24"/>
        </w:rPr>
      </w:pPr>
      <w:r w:rsidRPr="005613BB">
        <w:rPr>
          <w:color w:val="000000"/>
          <w:sz w:val="24"/>
          <w:szCs w:val="24"/>
        </w:rPr>
        <w:t>   A. Discuss the communication mechanisms proposed</w:t>
      </w:r>
    </w:p>
    <w:p w14:paraId="66A437AA" w14:textId="77777777" w:rsidR="005613BB" w:rsidRPr="005613BB" w:rsidRDefault="005613BB" w:rsidP="005613BB">
      <w:pPr>
        <w:pStyle w:val="contentpasted1"/>
        <w:rPr>
          <w:color w:val="000000"/>
          <w:sz w:val="24"/>
          <w:szCs w:val="24"/>
        </w:rPr>
      </w:pPr>
      <w:r w:rsidRPr="005613BB">
        <w:rPr>
          <w:color w:val="000000"/>
          <w:sz w:val="24"/>
          <w:szCs w:val="24"/>
        </w:rPr>
        <w:t> </w:t>
      </w:r>
    </w:p>
    <w:p w14:paraId="44F86AB2" w14:textId="77777777" w:rsidR="005613BB" w:rsidRPr="005613BB" w:rsidRDefault="005613BB" w:rsidP="005613BB">
      <w:pPr>
        <w:pStyle w:val="contentpasted1"/>
        <w:rPr>
          <w:color w:val="000000"/>
          <w:sz w:val="24"/>
          <w:szCs w:val="24"/>
        </w:rPr>
      </w:pPr>
      <w:r w:rsidRPr="005613BB">
        <w:rPr>
          <w:color w:val="000000"/>
          <w:sz w:val="24"/>
          <w:szCs w:val="24"/>
        </w:rPr>
        <w:t>   B. Discuss urgent outreach options available to the team</w:t>
      </w:r>
    </w:p>
    <w:p w14:paraId="092204C3" w14:textId="77777777" w:rsidR="005613BB" w:rsidRPr="005613BB" w:rsidRDefault="005613BB" w:rsidP="005613BB">
      <w:pPr>
        <w:pStyle w:val="contentpasted1"/>
        <w:rPr>
          <w:color w:val="000000"/>
          <w:sz w:val="24"/>
          <w:szCs w:val="24"/>
        </w:rPr>
      </w:pPr>
      <w:r w:rsidRPr="005613BB">
        <w:rPr>
          <w:color w:val="000000"/>
          <w:sz w:val="24"/>
          <w:szCs w:val="24"/>
        </w:rPr>
        <w:t> </w:t>
      </w:r>
    </w:p>
    <w:p w14:paraId="791D5500" w14:textId="77777777" w:rsidR="005613BB" w:rsidRPr="005613BB" w:rsidRDefault="005613BB" w:rsidP="005613BB">
      <w:pPr>
        <w:pStyle w:val="contentpasted1"/>
        <w:rPr>
          <w:color w:val="000000"/>
          <w:sz w:val="24"/>
          <w:szCs w:val="24"/>
        </w:rPr>
      </w:pPr>
      <w:r w:rsidRPr="005613BB">
        <w:rPr>
          <w:color w:val="000000"/>
          <w:sz w:val="24"/>
          <w:szCs w:val="24"/>
        </w:rPr>
        <w:t>   </w:t>
      </w:r>
    </w:p>
    <w:p w14:paraId="7552C89F" w14:textId="77777777" w:rsidR="005613BB" w:rsidRPr="005613BB" w:rsidRDefault="005613BB" w:rsidP="005613BB">
      <w:pPr>
        <w:pStyle w:val="contentpasted1"/>
        <w:rPr>
          <w:color w:val="000000"/>
          <w:sz w:val="24"/>
          <w:szCs w:val="24"/>
        </w:rPr>
      </w:pPr>
      <w:r w:rsidRPr="005613BB">
        <w:rPr>
          <w:color w:val="000000"/>
          <w:sz w:val="24"/>
          <w:szCs w:val="24"/>
        </w:rPr>
        <w:t> </w:t>
      </w:r>
    </w:p>
    <w:p w14:paraId="03E7840F" w14:textId="77777777" w:rsidR="005613BB" w:rsidRPr="005613BB" w:rsidRDefault="005613BB" w:rsidP="005613BB">
      <w:pPr>
        <w:pStyle w:val="contentpasted1"/>
        <w:rPr>
          <w:color w:val="000000"/>
          <w:sz w:val="24"/>
          <w:szCs w:val="24"/>
        </w:rPr>
      </w:pPr>
      <w:r w:rsidRPr="005613BB">
        <w:rPr>
          <w:color w:val="000000"/>
          <w:sz w:val="24"/>
          <w:szCs w:val="24"/>
        </w:rPr>
        <w:t>Questions:</w:t>
      </w:r>
    </w:p>
    <w:p w14:paraId="63C1F682" w14:textId="77777777" w:rsidR="005613BB" w:rsidRPr="005613BB" w:rsidRDefault="005613BB" w:rsidP="005613BB">
      <w:pPr>
        <w:pStyle w:val="contentpasted1"/>
        <w:rPr>
          <w:color w:val="000000"/>
          <w:sz w:val="24"/>
          <w:szCs w:val="24"/>
        </w:rPr>
      </w:pPr>
      <w:r w:rsidRPr="005613BB">
        <w:rPr>
          <w:color w:val="000000"/>
          <w:sz w:val="24"/>
          <w:szCs w:val="24"/>
        </w:rPr>
        <w:t> </w:t>
      </w:r>
    </w:p>
    <w:p w14:paraId="231AC8DF" w14:textId="77777777" w:rsidR="005613BB" w:rsidRPr="005613BB" w:rsidRDefault="005613BB" w:rsidP="005613BB">
      <w:pPr>
        <w:pStyle w:val="contentpasted1"/>
        <w:rPr>
          <w:color w:val="000000"/>
          <w:sz w:val="24"/>
          <w:szCs w:val="24"/>
        </w:rPr>
      </w:pPr>
      <w:r w:rsidRPr="005613BB">
        <w:rPr>
          <w:color w:val="000000"/>
          <w:sz w:val="24"/>
          <w:szCs w:val="24"/>
        </w:rPr>
        <w:t>      1. How immediate are we to expect responses on urgent issues?</w:t>
      </w:r>
    </w:p>
    <w:p w14:paraId="5598DF36" w14:textId="77777777" w:rsidR="005613BB" w:rsidRPr="005613BB" w:rsidRDefault="005613BB" w:rsidP="005613BB">
      <w:pPr>
        <w:pStyle w:val="contentpasted1"/>
        <w:rPr>
          <w:color w:val="000000"/>
          <w:sz w:val="24"/>
          <w:szCs w:val="24"/>
        </w:rPr>
      </w:pPr>
      <w:r w:rsidRPr="005613BB">
        <w:rPr>
          <w:color w:val="000000"/>
          <w:sz w:val="24"/>
          <w:szCs w:val="24"/>
        </w:rPr>
        <w:t> </w:t>
      </w:r>
    </w:p>
    <w:p w14:paraId="64B81067" w14:textId="491DB506" w:rsidR="005613BB" w:rsidRPr="005613BB" w:rsidRDefault="005613BB" w:rsidP="005613BB">
      <w:pPr>
        <w:pStyle w:val="contentpasted1"/>
        <w:rPr>
          <w:color w:val="000000"/>
          <w:sz w:val="24"/>
          <w:szCs w:val="24"/>
        </w:rPr>
      </w:pPr>
      <w:r w:rsidRPr="005613BB">
        <w:rPr>
          <w:color w:val="000000"/>
          <w:sz w:val="24"/>
          <w:szCs w:val="24"/>
        </w:rPr>
        <w:t>      </w:t>
      </w:r>
      <w:proofErr w:type="spellStart"/>
      <w:r w:rsidR="005A0C85" w:rsidRPr="005A0C85">
        <w:rPr>
          <w:color w:val="000000"/>
          <w:sz w:val="24"/>
          <w:szCs w:val="24"/>
          <w:highlight w:val="yellow"/>
        </w:rPr>
        <w:t>Whatsapp</w:t>
      </w:r>
      <w:proofErr w:type="spellEnd"/>
      <w:r w:rsidR="005A0C85" w:rsidRPr="005A0C85">
        <w:rPr>
          <w:color w:val="000000"/>
          <w:sz w:val="24"/>
          <w:szCs w:val="24"/>
          <w:highlight w:val="yellow"/>
        </w:rPr>
        <w:t xml:space="preserve"> or the Teams group is ok for me. We can also use slack or another team management platform that you prefer.</w:t>
      </w:r>
    </w:p>
    <w:p w14:paraId="045A2DF1" w14:textId="77777777" w:rsidR="005613BB" w:rsidRPr="005613BB" w:rsidRDefault="005613BB" w:rsidP="005613BB">
      <w:pPr>
        <w:pStyle w:val="contentpasted1"/>
        <w:rPr>
          <w:color w:val="000000"/>
          <w:sz w:val="24"/>
          <w:szCs w:val="24"/>
        </w:rPr>
      </w:pPr>
      <w:r w:rsidRPr="005613BB">
        <w:rPr>
          <w:color w:val="000000"/>
          <w:sz w:val="24"/>
          <w:szCs w:val="24"/>
        </w:rPr>
        <w:t> </w:t>
      </w:r>
    </w:p>
    <w:p w14:paraId="12A126F5" w14:textId="77777777" w:rsidR="005613BB" w:rsidRPr="005613BB" w:rsidRDefault="005613BB" w:rsidP="005613BB">
      <w:pPr>
        <w:pStyle w:val="contentpasted1"/>
        <w:rPr>
          <w:color w:val="000000"/>
          <w:sz w:val="24"/>
          <w:szCs w:val="24"/>
        </w:rPr>
      </w:pPr>
      <w:r w:rsidRPr="005613BB">
        <w:rPr>
          <w:color w:val="000000"/>
          <w:sz w:val="24"/>
          <w:szCs w:val="24"/>
        </w:rPr>
        <w:t>VII. Conclusion and Forward Plan</w:t>
      </w:r>
    </w:p>
    <w:p w14:paraId="4B604584" w14:textId="77777777" w:rsidR="005613BB" w:rsidRPr="005613BB" w:rsidRDefault="005613BB" w:rsidP="005613BB">
      <w:pPr>
        <w:pStyle w:val="contentpasted1"/>
        <w:rPr>
          <w:color w:val="000000"/>
          <w:sz w:val="24"/>
          <w:szCs w:val="24"/>
        </w:rPr>
      </w:pPr>
      <w:r w:rsidRPr="005613BB">
        <w:rPr>
          <w:color w:val="000000"/>
          <w:sz w:val="24"/>
          <w:szCs w:val="24"/>
        </w:rPr>
        <w:t> </w:t>
      </w:r>
    </w:p>
    <w:p w14:paraId="4757C1DA" w14:textId="77777777" w:rsidR="005613BB" w:rsidRPr="005613BB" w:rsidRDefault="005613BB" w:rsidP="005613BB">
      <w:pPr>
        <w:pStyle w:val="contentpasted1"/>
        <w:rPr>
          <w:color w:val="000000"/>
          <w:sz w:val="24"/>
          <w:szCs w:val="24"/>
        </w:rPr>
      </w:pPr>
      <w:r w:rsidRPr="005613BB">
        <w:rPr>
          <w:color w:val="000000"/>
          <w:sz w:val="24"/>
          <w:szCs w:val="24"/>
        </w:rPr>
        <w:t>   A. Discuss the timeline and arrange the next meetings</w:t>
      </w:r>
    </w:p>
    <w:p w14:paraId="0CB4AD6D" w14:textId="77777777" w:rsidR="005613BB" w:rsidRPr="005613BB" w:rsidRDefault="005613BB" w:rsidP="005613BB">
      <w:pPr>
        <w:pStyle w:val="contentpasted1"/>
        <w:rPr>
          <w:color w:val="000000"/>
          <w:sz w:val="24"/>
          <w:szCs w:val="24"/>
        </w:rPr>
      </w:pPr>
      <w:r w:rsidRPr="005613BB">
        <w:rPr>
          <w:color w:val="000000"/>
          <w:sz w:val="24"/>
          <w:szCs w:val="24"/>
        </w:rPr>
        <w:t> </w:t>
      </w:r>
    </w:p>
    <w:p w14:paraId="0A6DF14A" w14:textId="77777777" w:rsidR="005613BB" w:rsidRPr="005613BB" w:rsidRDefault="005613BB" w:rsidP="005613BB">
      <w:pPr>
        <w:pStyle w:val="contentpasted1"/>
        <w:rPr>
          <w:color w:val="000000"/>
          <w:sz w:val="24"/>
          <w:szCs w:val="24"/>
        </w:rPr>
      </w:pPr>
      <w:r w:rsidRPr="005613BB">
        <w:rPr>
          <w:color w:val="000000"/>
          <w:sz w:val="24"/>
          <w:szCs w:val="24"/>
        </w:rPr>
        <w:t>   B. Final clarifications and remarks</w:t>
      </w:r>
    </w:p>
    <w:p w14:paraId="36CE4A52" w14:textId="77777777" w:rsidR="005613BB" w:rsidRPr="005613BB" w:rsidRDefault="005613BB" w:rsidP="005613BB">
      <w:pPr>
        <w:pStyle w:val="contentpasted1"/>
        <w:rPr>
          <w:color w:val="000000"/>
          <w:sz w:val="24"/>
          <w:szCs w:val="24"/>
        </w:rPr>
      </w:pPr>
      <w:r w:rsidRPr="005613BB">
        <w:rPr>
          <w:color w:val="000000"/>
          <w:sz w:val="24"/>
          <w:szCs w:val="24"/>
        </w:rPr>
        <w:t> </w:t>
      </w:r>
    </w:p>
    <w:p w14:paraId="23060C99" w14:textId="77777777" w:rsidR="005613BB" w:rsidRPr="005613BB" w:rsidRDefault="005613BB" w:rsidP="005613BB">
      <w:pPr>
        <w:pStyle w:val="contentpasted1"/>
        <w:rPr>
          <w:color w:val="000000"/>
          <w:sz w:val="24"/>
          <w:szCs w:val="24"/>
        </w:rPr>
      </w:pPr>
      <w:r w:rsidRPr="005613BB">
        <w:rPr>
          <w:color w:val="000000"/>
          <w:sz w:val="24"/>
          <w:szCs w:val="24"/>
        </w:rPr>
        <w:t>Meeting Adjournment</w:t>
      </w:r>
    </w:p>
    <w:p w14:paraId="3A1E1722" w14:textId="77777777" w:rsidR="005613BB" w:rsidRPr="005613BB" w:rsidRDefault="005613BB" w:rsidP="005613BB">
      <w:pPr>
        <w:pStyle w:val="contentpasted1"/>
        <w:rPr>
          <w:color w:val="000000"/>
          <w:sz w:val="24"/>
          <w:szCs w:val="24"/>
        </w:rPr>
      </w:pPr>
      <w:r w:rsidRPr="005613BB">
        <w:rPr>
          <w:color w:val="000000"/>
          <w:sz w:val="24"/>
          <w:szCs w:val="24"/>
        </w:rPr>
        <w:t> </w:t>
      </w:r>
    </w:p>
    <w:p w14:paraId="2F6A4D1E" w14:textId="77777777" w:rsidR="005613BB" w:rsidRPr="005613BB" w:rsidRDefault="005613BB" w:rsidP="005613BB">
      <w:pPr>
        <w:pStyle w:val="contentpasted1"/>
        <w:rPr>
          <w:color w:val="000000"/>
          <w:sz w:val="24"/>
          <w:szCs w:val="24"/>
        </w:rPr>
      </w:pPr>
      <w:r w:rsidRPr="005613BB">
        <w:rPr>
          <w:color w:val="000000"/>
          <w:sz w:val="24"/>
          <w:szCs w:val="24"/>
        </w:rPr>
        <w:t>   A. Confirm understanding and agreement on all points</w:t>
      </w:r>
    </w:p>
    <w:p w14:paraId="1C1D429B" w14:textId="77777777" w:rsidR="005613BB" w:rsidRPr="005613BB" w:rsidRDefault="005613BB" w:rsidP="005613BB">
      <w:pPr>
        <w:pStyle w:val="contentpasted1"/>
        <w:rPr>
          <w:color w:val="000000"/>
          <w:sz w:val="24"/>
          <w:szCs w:val="24"/>
        </w:rPr>
      </w:pPr>
      <w:r w:rsidRPr="005613BB">
        <w:rPr>
          <w:color w:val="000000"/>
          <w:sz w:val="24"/>
          <w:szCs w:val="24"/>
        </w:rPr>
        <w:t> </w:t>
      </w:r>
    </w:p>
    <w:p w14:paraId="2990EB75" w14:textId="77777777" w:rsidR="005613BB" w:rsidRPr="005613BB" w:rsidRDefault="005613BB" w:rsidP="005613BB">
      <w:pPr>
        <w:pStyle w:val="contentpasted1"/>
        <w:rPr>
          <w:color w:val="000000"/>
          <w:sz w:val="24"/>
          <w:szCs w:val="24"/>
        </w:rPr>
      </w:pPr>
      <w:r w:rsidRPr="005613BB">
        <w:rPr>
          <w:color w:val="000000"/>
          <w:sz w:val="24"/>
          <w:szCs w:val="24"/>
        </w:rPr>
        <w:t>   B. Closing comments and adjournment.</w:t>
      </w:r>
    </w:p>
    <w:p w14:paraId="0FC68246" w14:textId="77777777" w:rsidR="00C8574B" w:rsidRDefault="00C8574B"/>
    <w:sectPr w:rsidR="00C8574B" w:rsidSect="00D8786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423AB"/>
    <w:multiLevelType w:val="hybridMultilevel"/>
    <w:tmpl w:val="28C2EBAE"/>
    <w:lvl w:ilvl="0" w:tplc="3F088EF0">
      <w:start w:val="1"/>
      <w:numFmt w:val="decimal"/>
      <w:lvlText w:val="%1."/>
      <w:lvlJc w:val="left"/>
      <w:pPr>
        <w:ind w:left="690" w:hanging="360"/>
      </w:pPr>
      <w:rPr>
        <w:rFonts w:hint="default"/>
      </w:rPr>
    </w:lvl>
    <w:lvl w:ilvl="1" w:tplc="04090019">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 w15:restartNumberingAfterBreak="0">
    <w:nsid w:val="0FD92124"/>
    <w:multiLevelType w:val="hybridMultilevel"/>
    <w:tmpl w:val="3E3ACC10"/>
    <w:lvl w:ilvl="0" w:tplc="061CD25A">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580E4785"/>
    <w:multiLevelType w:val="hybridMultilevel"/>
    <w:tmpl w:val="4D6E0D06"/>
    <w:lvl w:ilvl="0" w:tplc="4014BB62">
      <w:start w:val="1"/>
      <w:numFmt w:val="decimal"/>
      <w:lvlText w:val="%1."/>
      <w:lvlJc w:val="left"/>
      <w:pPr>
        <w:ind w:left="690" w:hanging="360"/>
      </w:pPr>
      <w:rPr>
        <w:rFonts w:hint="default"/>
      </w:rPr>
    </w:lvl>
    <w:lvl w:ilvl="1" w:tplc="04090019">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3" w15:restartNumberingAfterBreak="0">
    <w:nsid w:val="65CF79CC"/>
    <w:multiLevelType w:val="hybridMultilevel"/>
    <w:tmpl w:val="D72E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D76512"/>
    <w:multiLevelType w:val="hybridMultilevel"/>
    <w:tmpl w:val="62A02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EB0879"/>
    <w:multiLevelType w:val="hybridMultilevel"/>
    <w:tmpl w:val="2F6A5772"/>
    <w:lvl w:ilvl="0" w:tplc="E2A8E998">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768E6447"/>
    <w:multiLevelType w:val="hybridMultilevel"/>
    <w:tmpl w:val="674E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2B3F67"/>
    <w:multiLevelType w:val="hybridMultilevel"/>
    <w:tmpl w:val="57F23C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2"/>
  </w:num>
  <w:num w:numId="4">
    <w:abstractNumId w:val="5"/>
  </w:num>
  <w:num w:numId="5">
    <w:abstractNumId w:val="0"/>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NDE0N7Y0NTUysTRR0lEKTi0uzszPAykwrAUAjiKeBSwAAAA="/>
  </w:docVars>
  <w:rsids>
    <w:rsidRoot w:val="005613BB"/>
    <w:rsid w:val="001A6E73"/>
    <w:rsid w:val="00266A9C"/>
    <w:rsid w:val="00275E83"/>
    <w:rsid w:val="00407917"/>
    <w:rsid w:val="0054501E"/>
    <w:rsid w:val="005613BB"/>
    <w:rsid w:val="005A0C85"/>
    <w:rsid w:val="007846B2"/>
    <w:rsid w:val="00C8574B"/>
    <w:rsid w:val="00D318E9"/>
    <w:rsid w:val="00D8786E"/>
    <w:rsid w:val="00ED0BFB"/>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7E9B"/>
  <w15:chartTrackingRefBased/>
  <w15:docId w15:val="{A5C41165-5F92-4E3E-A421-1BB012D11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3BB"/>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pasted1">
    <w:name w:val="contentpasted1"/>
    <w:basedOn w:val="Normal"/>
    <w:rsid w:val="005613BB"/>
    <w:rPr>
      <w:rFonts w:ascii="Calibri" w:hAnsi="Calibri" w:cs="Calibri"/>
    </w:rPr>
  </w:style>
  <w:style w:type="character" w:styleId="Hyperlink">
    <w:name w:val="Hyperlink"/>
    <w:basedOn w:val="DefaultParagraphFont"/>
    <w:uiPriority w:val="99"/>
    <w:unhideWhenUsed/>
    <w:rsid w:val="00ED0BFB"/>
    <w:rPr>
      <w:color w:val="0000FF"/>
      <w:u w:val="single"/>
    </w:rPr>
  </w:style>
  <w:style w:type="character" w:styleId="UnresolvedMention">
    <w:name w:val="Unresolved Mention"/>
    <w:basedOn w:val="DefaultParagraphFont"/>
    <w:uiPriority w:val="99"/>
    <w:semiHidden/>
    <w:unhideWhenUsed/>
    <w:rsid w:val="005A0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65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seeedstudio.com/wiki/Wio-Terminal/res/Wio-Terminal-User-Manual.pdf" TargetMode="External"/><Relationship Id="rId13" Type="http://schemas.openxmlformats.org/officeDocument/2006/relationships/hyperlink" Target="https://blynk.io/" TargetMode="External"/><Relationship Id="rId18" Type="http://schemas.openxmlformats.org/officeDocument/2006/relationships/hyperlink" Target="https://azure.microsoft.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youtube.com/playlist?list=PLpH_4mf13-A0MzOdPNITVfoVBMvf7Rg9g" TargetMode="External"/><Relationship Id="rId12" Type="http://schemas.openxmlformats.org/officeDocument/2006/relationships/hyperlink" Target="https://openweathermap.org/price" TargetMode="External"/><Relationship Id="rId17" Type="http://schemas.openxmlformats.org/officeDocument/2006/relationships/hyperlink" Target="https://www.mendix.com/building-iot-applications/" TargetMode="External"/><Relationship Id="rId2" Type="http://schemas.openxmlformats.org/officeDocument/2006/relationships/styles" Target="styles.xml"/><Relationship Id="rId16" Type="http://schemas.openxmlformats.org/officeDocument/2006/relationships/hyperlink" Target="https://www.fracttal.com/" TargetMode="External"/><Relationship Id="rId20" Type="http://schemas.openxmlformats.org/officeDocument/2006/relationships/hyperlink" Target="https://cloud.google.com/iot-core" TargetMode="External"/><Relationship Id="rId1" Type="http://schemas.openxmlformats.org/officeDocument/2006/relationships/numbering" Target="numbering.xml"/><Relationship Id="rId6" Type="http://schemas.openxmlformats.org/officeDocument/2006/relationships/hyperlink" Target="https://wiki.seeedstudio.com/Wio-Terminal-Getting-Started/" TargetMode="External"/><Relationship Id="rId11" Type="http://schemas.openxmlformats.org/officeDocument/2006/relationships/hyperlink" Target="https://openweathermap.org/" TargetMode="External"/><Relationship Id="rId5" Type="http://schemas.openxmlformats.org/officeDocument/2006/relationships/hyperlink" Target="https://www.seeedstudio.com/wio-terminal" TargetMode="External"/><Relationship Id="rId15" Type="http://schemas.openxmlformats.org/officeDocument/2006/relationships/hyperlink" Target="https://es.ubidots.com/" TargetMode="External"/><Relationship Id="rId10" Type="http://schemas.openxmlformats.org/officeDocument/2006/relationships/hyperlink" Target="http://serverconfig.powarsteam.com/" TargetMode="External"/><Relationship Id="rId19" Type="http://schemas.openxmlformats.org/officeDocument/2006/relationships/hyperlink" Target="https://wappsto.seluxit.com/wapps/" TargetMode="External"/><Relationship Id="rId4" Type="http://schemas.openxmlformats.org/officeDocument/2006/relationships/webSettings" Target="webSettings.xml"/><Relationship Id="rId9" Type="http://schemas.openxmlformats.org/officeDocument/2006/relationships/hyperlink" Target="http://server.powarsteam.com/" TargetMode="External"/><Relationship Id="rId14" Type="http://schemas.openxmlformats.org/officeDocument/2006/relationships/hyperlink" Target="https://uibakery.io/drag-and-drop-ui-builder"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Zuloaga Betancourt</dc:creator>
  <cp:keywords/>
  <dc:description/>
  <cp:lastModifiedBy>Pablo Zuloaga Betancourt</cp:lastModifiedBy>
  <cp:revision>2</cp:revision>
  <dcterms:created xsi:type="dcterms:W3CDTF">2023-07-23T13:56:00Z</dcterms:created>
  <dcterms:modified xsi:type="dcterms:W3CDTF">2023-07-25T00:06:00Z</dcterms:modified>
</cp:coreProperties>
</file>